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D5B99B" w14:textId="48702B90" w:rsidR="00D91BBB" w:rsidRDefault="00D91BBB" w:rsidP="00D91BBB">
      <w:pPr>
        <w:jc w:val="center"/>
        <w:rPr>
          <w:rFonts w:ascii="Times New Roman" w:hAnsi="Times New Roman" w:cs="Times New Roman"/>
          <w:color w:val="C00000"/>
          <w:sz w:val="28"/>
          <w:szCs w:val="28"/>
        </w:rPr>
      </w:pPr>
      <w:r w:rsidRPr="00D91BBB">
        <w:rPr>
          <w:rFonts w:ascii="Times New Roman" w:hAnsi="Times New Roman" w:cs="Times New Roman"/>
          <w:color w:val="C00000"/>
          <w:sz w:val="28"/>
          <w:szCs w:val="28"/>
        </w:rPr>
        <w:t>Experiments on Flower Classification with VGG-16</w:t>
      </w:r>
    </w:p>
    <w:p w14:paraId="12441300" w14:textId="77777777" w:rsidR="00532BD5" w:rsidRPr="00D91BBB" w:rsidRDefault="00532BD5" w:rsidP="00D91BBB">
      <w:pPr>
        <w:jc w:val="center"/>
        <w:rPr>
          <w:rFonts w:ascii="Times New Roman" w:hAnsi="Times New Roman" w:cs="Times New Roman"/>
          <w:color w:val="C00000"/>
          <w:sz w:val="28"/>
          <w:szCs w:val="28"/>
        </w:rPr>
      </w:pPr>
    </w:p>
    <w:p w14:paraId="6E0C4F89" w14:textId="7C60E4E0" w:rsidR="00914A18" w:rsidRPr="00840740" w:rsidRDefault="006C76B8" w:rsidP="00D91BBB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840740">
        <w:rPr>
          <w:rFonts w:ascii="Times New Roman" w:hAnsi="Times New Roman" w:cs="Times New Roman"/>
          <w:b/>
          <w:bCs/>
          <w:sz w:val="24"/>
          <w:szCs w:val="24"/>
        </w:rPr>
        <w:t>Dataset Link:</w:t>
      </w:r>
      <w:r w:rsidR="00840740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hyperlink r:id="rId4" w:history="1">
        <w:r w:rsidR="00840740">
          <w:rPr>
            <w:rStyle w:val="Hyperlink"/>
          </w:rPr>
          <w:t>https://www.kaggle.com/alxmamaev/flowers-recognition</w:t>
        </w:r>
      </w:hyperlink>
    </w:p>
    <w:p w14:paraId="27F2649B" w14:textId="19D3D12C" w:rsidR="00D91BBB" w:rsidRDefault="00D91BBB" w:rsidP="00D91BBB">
      <w:pPr>
        <w:rPr>
          <w:rFonts w:ascii="Times New Roman" w:hAnsi="Times New Roman" w:cs="Times New Roman"/>
          <w:sz w:val="24"/>
          <w:szCs w:val="24"/>
        </w:rPr>
      </w:pPr>
      <w:r w:rsidRPr="00D91BBB">
        <w:rPr>
          <w:rFonts w:ascii="Times New Roman" w:hAnsi="Times New Roman" w:cs="Times New Roman"/>
          <w:b/>
          <w:bCs/>
          <w:sz w:val="24"/>
          <w:szCs w:val="24"/>
        </w:rPr>
        <w:t>Team Number:</w:t>
      </w:r>
      <w:r>
        <w:rPr>
          <w:rFonts w:ascii="Times New Roman" w:hAnsi="Times New Roman" w:cs="Times New Roman"/>
          <w:sz w:val="24"/>
          <w:szCs w:val="24"/>
        </w:rPr>
        <w:t xml:space="preserve"> 2</w:t>
      </w:r>
    </w:p>
    <w:p w14:paraId="30062956" w14:textId="155FCCD2" w:rsidR="00D91BBB" w:rsidRDefault="00D91BBB" w:rsidP="00D91BB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eam M</w:t>
      </w:r>
      <w:r w:rsidRPr="00D91BBB">
        <w:rPr>
          <w:rFonts w:ascii="Times New Roman" w:hAnsi="Times New Roman" w:cs="Times New Roman"/>
          <w:b/>
          <w:bCs/>
          <w:sz w:val="24"/>
          <w:szCs w:val="24"/>
        </w:rPr>
        <w:t>ember:</w:t>
      </w:r>
      <w:r>
        <w:rPr>
          <w:rFonts w:ascii="Times New Roman" w:hAnsi="Times New Roman" w:cs="Times New Roman"/>
          <w:sz w:val="24"/>
          <w:szCs w:val="24"/>
        </w:rPr>
        <w:t xml:space="preserve"> Furkan Ozbudak</w:t>
      </w:r>
    </w:p>
    <w:p w14:paraId="2B1560B9" w14:textId="6E2C66E8" w:rsidR="00240CAB" w:rsidRDefault="00240CAB" w:rsidP="00D91BBB">
      <w:pPr>
        <w:rPr>
          <w:rFonts w:ascii="Times New Roman" w:hAnsi="Times New Roman" w:cs="Times New Roman"/>
          <w:sz w:val="24"/>
          <w:szCs w:val="24"/>
        </w:rPr>
      </w:pPr>
    </w:p>
    <w:p w14:paraId="3874B9FC" w14:textId="710FBB01" w:rsidR="00240CAB" w:rsidRDefault="00240CAB" w:rsidP="00D91BBB">
      <w:pPr>
        <w:rPr>
          <w:rFonts w:ascii="Times New Roman" w:hAnsi="Times New Roman" w:cs="Times New Roman"/>
          <w:sz w:val="24"/>
          <w:szCs w:val="24"/>
        </w:rPr>
      </w:pPr>
    </w:p>
    <w:p w14:paraId="2BAD0485" w14:textId="77777777" w:rsidR="00965A41" w:rsidRDefault="00A9298A" w:rsidP="00D91BBB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9298A">
        <w:rPr>
          <w:rFonts w:ascii="Times New Roman" w:hAnsi="Times New Roman" w:cs="Times New Roman"/>
          <w:b/>
          <w:bCs/>
          <w:sz w:val="24"/>
          <w:szCs w:val="24"/>
        </w:rPr>
        <w:t>Note</w:t>
      </w:r>
      <w:r w:rsidR="00E87FFE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A9298A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EB6CE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7A5E3AD0" w14:textId="3E505A82" w:rsidR="00FF5C20" w:rsidRDefault="00EB6CE6" w:rsidP="00D91BB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bove</w:t>
      </w:r>
      <w:r w:rsidR="00E92FD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</w:t>
      </w:r>
      <w:r w:rsidR="00A863A6">
        <w:rPr>
          <w:rFonts w:ascii="Times New Roman" w:hAnsi="Times New Roman" w:cs="Times New Roman"/>
          <w:sz w:val="24"/>
          <w:szCs w:val="24"/>
        </w:rPr>
        <w:t xml:space="preserve">ommon </w:t>
      </w:r>
      <w:r w:rsidR="00A9298A">
        <w:rPr>
          <w:rFonts w:ascii="Times New Roman" w:hAnsi="Times New Roman" w:cs="Times New Roman"/>
          <w:sz w:val="24"/>
          <w:szCs w:val="24"/>
        </w:rPr>
        <w:t>d</w:t>
      </w:r>
      <w:r w:rsidR="00A863A6">
        <w:rPr>
          <w:rFonts w:ascii="Times New Roman" w:hAnsi="Times New Roman" w:cs="Times New Roman"/>
          <w:sz w:val="24"/>
          <w:szCs w:val="24"/>
        </w:rPr>
        <w:t xml:space="preserve">ata </w:t>
      </w:r>
      <w:r w:rsidR="00A9298A">
        <w:rPr>
          <w:rFonts w:ascii="Times New Roman" w:hAnsi="Times New Roman" w:cs="Times New Roman"/>
          <w:sz w:val="24"/>
          <w:szCs w:val="24"/>
        </w:rPr>
        <w:t>a</w:t>
      </w:r>
      <w:r w:rsidR="00A863A6">
        <w:rPr>
          <w:rFonts w:ascii="Times New Roman" w:hAnsi="Times New Roman" w:cs="Times New Roman"/>
          <w:sz w:val="24"/>
          <w:szCs w:val="24"/>
        </w:rPr>
        <w:t>ugmentation for image pre-processing is applied to all experiments except the raw image experiment.</w:t>
      </w:r>
      <w:r w:rsidR="004314D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306BCC9" w14:textId="77777777" w:rsidR="00504AB6" w:rsidRDefault="00504AB6" w:rsidP="00D91BBB">
      <w:pPr>
        <w:rPr>
          <w:rFonts w:ascii="Times New Roman" w:hAnsi="Times New Roman" w:cs="Times New Roman"/>
          <w:sz w:val="24"/>
          <w:szCs w:val="24"/>
        </w:rPr>
      </w:pPr>
    </w:p>
    <w:p w14:paraId="55DBA787" w14:textId="77777777" w:rsidR="00240CAB" w:rsidRPr="00240CAB" w:rsidRDefault="00240CAB" w:rsidP="00240CAB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240CAB">
        <w:rPr>
          <w:rFonts w:ascii="Times New Roman" w:hAnsi="Times New Roman" w:cs="Times New Roman"/>
          <w:sz w:val="24"/>
          <w:szCs w:val="24"/>
        </w:rPr>
        <w:t>ImageDataGenerator</w:t>
      </w:r>
      <w:proofErr w:type="spellEnd"/>
      <w:r w:rsidRPr="00240CAB">
        <w:rPr>
          <w:rFonts w:ascii="Times New Roman" w:hAnsi="Times New Roman" w:cs="Times New Roman"/>
          <w:sz w:val="24"/>
          <w:szCs w:val="24"/>
        </w:rPr>
        <w:t>(</w:t>
      </w:r>
    </w:p>
    <w:p w14:paraId="66B6C14E" w14:textId="77777777" w:rsidR="00240CAB" w:rsidRPr="00240CAB" w:rsidRDefault="00240CAB" w:rsidP="00240CAB">
      <w:pPr>
        <w:rPr>
          <w:rFonts w:ascii="Times New Roman" w:hAnsi="Times New Roman" w:cs="Times New Roman"/>
          <w:sz w:val="24"/>
          <w:szCs w:val="24"/>
        </w:rPr>
      </w:pPr>
      <w:r w:rsidRPr="00240CAB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240CAB">
        <w:rPr>
          <w:rFonts w:ascii="Times New Roman" w:hAnsi="Times New Roman" w:cs="Times New Roman"/>
          <w:sz w:val="24"/>
          <w:szCs w:val="24"/>
        </w:rPr>
        <w:t>featurewise_center</w:t>
      </w:r>
      <w:proofErr w:type="spellEnd"/>
      <w:r w:rsidRPr="00240CAB">
        <w:rPr>
          <w:rFonts w:ascii="Times New Roman" w:hAnsi="Times New Roman" w:cs="Times New Roman"/>
          <w:sz w:val="24"/>
          <w:szCs w:val="24"/>
        </w:rPr>
        <w:t>=False,  # set input mean to 0 over the dataset</w:t>
      </w:r>
    </w:p>
    <w:p w14:paraId="0C22B052" w14:textId="77777777" w:rsidR="00240CAB" w:rsidRPr="00240CAB" w:rsidRDefault="00240CAB" w:rsidP="00240CAB">
      <w:pPr>
        <w:rPr>
          <w:rFonts w:ascii="Times New Roman" w:hAnsi="Times New Roman" w:cs="Times New Roman"/>
          <w:sz w:val="24"/>
          <w:szCs w:val="24"/>
        </w:rPr>
      </w:pPr>
      <w:r w:rsidRPr="00240CAB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240CAB">
        <w:rPr>
          <w:rFonts w:ascii="Times New Roman" w:hAnsi="Times New Roman" w:cs="Times New Roman"/>
          <w:sz w:val="24"/>
          <w:szCs w:val="24"/>
        </w:rPr>
        <w:t>samplewise_center</w:t>
      </w:r>
      <w:proofErr w:type="spellEnd"/>
      <w:r w:rsidRPr="00240CAB">
        <w:rPr>
          <w:rFonts w:ascii="Times New Roman" w:hAnsi="Times New Roman" w:cs="Times New Roman"/>
          <w:sz w:val="24"/>
          <w:szCs w:val="24"/>
        </w:rPr>
        <w:t>=False,  # set each sample mean to 0</w:t>
      </w:r>
    </w:p>
    <w:p w14:paraId="29D2EB3E" w14:textId="77777777" w:rsidR="00240CAB" w:rsidRPr="00240CAB" w:rsidRDefault="00240CAB" w:rsidP="00240CAB">
      <w:pPr>
        <w:rPr>
          <w:rFonts w:ascii="Times New Roman" w:hAnsi="Times New Roman" w:cs="Times New Roman"/>
          <w:sz w:val="24"/>
          <w:szCs w:val="24"/>
        </w:rPr>
      </w:pPr>
      <w:r w:rsidRPr="00240CAB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240CAB">
        <w:rPr>
          <w:rFonts w:ascii="Times New Roman" w:hAnsi="Times New Roman" w:cs="Times New Roman"/>
          <w:sz w:val="24"/>
          <w:szCs w:val="24"/>
        </w:rPr>
        <w:t>featurewise_std_normalization</w:t>
      </w:r>
      <w:proofErr w:type="spellEnd"/>
      <w:r w:rsidRPr="00240CAB">
        <w:rPr>
          <w:rFonts w:ascii="Times New Roman" w:hAnsi="Times New Roman" w:cs="Times New Roman"/>
          <w:sz w:val="24"/>
          <w:szCs w:val="24"/>
        </w:rPr>
        <w:t>=False,  # divide inputs by std of the dataset</w:t>
      </w:r>
    </w:p>
    <w:p w14:paraId="1B977EDF" w14:textId="77777777" w:rsidR="00240CAB" w:rsidRPr="00240CAB" w:rsidRDefault="00240CAB" w:rsidP="00240CAB">
      <w:pPr>
        <w:rPr>
          <w:rFonts w:ascii="Times New Roman" w:hAnsi="Times New Roman" w:cs="Times New Roman"/>
          <w:sz w:val="24"/>
          <w:szCs w:val="24"/>
        </w:rPr>
      </w:pPr>
      <w:r w:rsidRPr="00240CAB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240CAB">
        <w:rPr>
          <w:rFonts w:ascii="Times New Roman" w:hAnsi="Times New Roman" w:cs="Times New Roman"/>
          <w:sz w:val="24"/>
          <w:szCs w:val="24"/>
        </w:rPr>
        <w:t>samplewise_std_normalization</w:t>
      </w:r>
      <w:proofErr w:type="spellEnd"/>
      <w:r w:rsidRPr="00240CAB">
        <w:rPr>
          <w:rFonts w:ascii="Times New Roman" w:hAnsi="Times New Roman" w:cs="Times New Roman"/>
          <w:sz w:val="24"/>
          <w:szCs w:val="24"/>
        </w:rPr>
        <w:t>=False,  # divide each input by its std</w:t>
      </w:r>
    </w:p>
    <w:p w14:paraId="1DEAE038" w14:textId="77777777" w:rsidR="00240CAB" w:rsidRPr="00240CAB" w:rsidRDefault="00240CAB" w:rsidP="00240CAB">
      <w:pPr>
        <w:rPr>
          <w:rFonts w:ascii="Times New Roman" w:hAnsi="Times New Roman" w:cs="Times New Roman"/>
          <w:sz w:val="24"/>
          <w:szCs w:val="24"/>
        </w:rPr>
      </w:pPr>
      <w:r w:rsidRPr="00240CAB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240CAB">
        <w:rPr>
          <w:rFonts w:ascii="Times New Roman" w:hAnsi="Times New Roman" w:cs="Times New Roman"/>
          <w:sz w:val="24"/>
          <w:szCs w:val="24"/>
        </w:rPr>
        <w:t>zca_whitening</w:t>
      </w:r>
      <w:proofErr w:type="spellEnd"/>
      <w:r w:rsidRPr="00240CAB">
        <w:rPr>
          <w:rFonts w:ascii="Times New Roman" w:hAnsi="Times New Roman" w:cs="Times New Roman"/>
          <w:sz w:val="24"/>
          <w:szCs w:val="24"/>
        </w:rPr>
        <w:t>=False,  # apply ZCA whitening</w:t>
      </w:r>
    </w:p>
    <w:p w14:paraId="56A88874" w14:textId="77777777" w:rsidR="00240CAB" w:rsidRPr="00240CAB" w:rsidRDefault="00240CAB" w:rsidP="00240CAB">
      <w:pPr>
        <w:rPr>
          <w:rFonts w:ascii="Times New Roman" w:hAnsi="Times New Roman" w:cs="Times New Roman"/>
          <w:sz w:val="24"/>
          <w:szCs w:val="24"/>
        </w:rPr>
      </w:pPr>
      <w:r w:rsidRPr="00240CAB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240CAB">
        <w:rPr>
          <w:rFonts w:ascii="Times New Roman" w:hAnsi="Times New Roman" w:cs="Times New Roman"/>
          <w:sz w:val="24"/>
          <w:szCs w:val="24"/>
        </w:rPr>
        <w:t>rotation_range</w:t>
      </w:r>
      <w:proofErr w:type="spellEnd"/>
      <w:r w:rsidRPr="00240CAB">
        <w:rPr>
          <w:rFonts w:ascii="Times New Roman" w:hAnsi="Times New Roman" w:cs="Times New Roman"/>
          <w:sz w:val="24"/>
          <w:szCs w:val="24"/>
        </w:rPr>
        <w:t>=10,  # randomly rotate images in the range (degrees, 0 to 180)</w:t>
      </w:r>
    </w:p>
    <w:p w14:paraId="1A87A841" w14:textId="77777777" w:rsidR="00240CAB" w:rsidRPr="00240CAB" w:rsidRDefault="00240CAB" w:rsidP="00240CAB">
      <w:pPr>
        <w:rPr>
          <w:rFonts w:ascii="Times New Roman" w:hAnsi="Times New Roman" w:cs="Times New Roman"/>
          <w:sz w:val="24"/>
          <w:szCs w:val="24"/>
        </w:rPr>
      </w:pPr>
      <w:r w:rsidRPr="00240CAB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240CAB">
        <w:rPr>
          <w:rFonts w:ascii="Times New Roman" w:hAnsi="Times New Roman" w:cs="Times New Roman"/>
          <w:sz w:val="24"/>
          <w:szCs w:val="24"/>
        </w:rPr>
        <w:t>zoom_range</w:t>
      </w:r>
      <w:proofErr w:type="spellEnd"/>
      <w:r w:rsidRPr="00240CAB">
        <w:rPr>
          <w:rFonts w:ascii="Times New Roman" w:hAnsi="Times New Roman" w:cs="Times New Roman"/>
          <w:sz w:val="24"/>
          <w:szCs w:val="24"/>
        </w:rPr>
        <w:t xml:space="preserve"> = 0.1, # Randomly zoom image </w:t>
      </w:r>
    </w:p>
    <w:p w14:paraId="614E7E7B" w14:textId="77777777" w:rsidR="00240CAB" w:rsidRPr="00240CAB" w:rsidRDefault="00240CAB" w:rsidP="00240CAB">
      <w:pPr>
        <w:rPr>
          <w:rFonts w:ascii="Times New Roman" w:hAnsi="Times New Roman" w:cs="Times New Roman"/>
          <w:sz w:val="24"/>
          <w:szCs w:val="24"/>
        </w:rPr>
      </w:pPr>
      <w:r w:rsidRPr="00240CAB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240CAB">
        <w:rPr>
          <w:rFonts w:ascii="Times New Roman" w:hAnsi="Times New Roman" w:cs="Times New Roman"/>
          <w:sz w:val="24"/>
          <w:szCs w:val="24"/>
        </w:rPr>
        <w:t>width_shift_range</w:t>
      </w:r>
      <w:proofErr w:type="spellEnd"/>
      <w:r w:rsidRPr="00240CAB">
        <w:rPr>
          <w:rFonts w:ascii="Times New Roman" w:hAnsi="Times New Roman" w:cs="Times New Roman"/>
          <w:sz w:val="24"/>
          <w:szCs w:val="24"/>
        </w:rPr>
        <w:t>=0.2,  # randomly shift images horizontally (fraction of total width)</w:t>
      </w:r>
    </w:p>
    <w:p w14:paraId="1B572FB8" w14:textId="77777777" w:rsidR="00240CAB" w:rsidRPr="00240CAB" w:rsidRDefault="00240CAB" w:rsidP="00240CAB">
      <w:pPr>
        <w:rPr>
          <w:rFonts w:ascii="Times New Roman" w:hAnsi="Times New Roman" w:cs="Times New Roman"/>
          <w:sz w:val="24"/>
          <w:szCs w:val="24"/>
        </w:rPr>
      </w:pPr>
      <w:r w:rsidRPr="00240CAB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240CAB">
        <w:rPr>
          <w:rFonts w:ascii="Times New Roman" w:hAnsi="Times New Roman" w:cs="Times New Roman"/>
          <w:sz w:val="24"/>
          <w:szCs w:val="24"/>
        </w:rPr>
        <w:t>height_shift_range</w:t>
      </w:r>
      <w:proofErr w:type="spellEnd"/>
      <w:r w:rsidRPr="00240CAB">
        <w:rPr>
          <w:rFonts w:ascii="Times New Roman" w:hAnsi="Times New Roman" w:cs="Times New Roman"/>
          <w:sz w:val="24"/>
          <w:szCs w:val="24"/>
        </w:rPr>
        <w:t>=0.2,  # randomly shift images vertically (fraction of total height)</w:t>
      </w:r>
    </w:p>
    <w:p w14:paraId="7ACE630F" w14:textId="77777777" w:rsidR="00240CAB" w:rsidRPr="00240CAB" w:rsidRDefault="00240CAB" w:rsidP="00240CAB">
      <w:pPr>
        <w:rPr>
          <w:rFonts w:ascii="Times New Roman" w:hAnsi="Times New Roman" w:cs="Times New Roman"/>
          <w:sz w:val="24"/>
          <w:szCs w:val="24"/>
        </w:rPr>
      </w:pPr>
      <w:r w:rsidRPr="00240CAB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240CAB">
        <w:rPr>
          <w:rFonts w:ascii="Times New Roman" w:hAnsi="Times New Roman" w:cs="Times New Roman"/>
          <w:sz w:val="24"/>
          <w:szCs w:val="24"/>
        </w:rPr>
        <w:t>horizontal_flip</w:t>
      </w:r>
      <w:proofErr w:type="spellEnd"/>
      <w:r w:rsidRPr="00240CAB">
        <w:rPr>
          <w:rFonts w:ascii="Times New Roman" w:hAnsi="Times New Roman" w:cs="Times New Roman"/>
          <w:sz w:val="24"/>
          <w:szCs w:val="24"/>
        </w:rPr>
        <w:t>=True,  # randomly flip images</w:t>
      </w:r>
    </w:p>
    <w:p w14:paraId="5ABB1FA6" w14:textId="4F42669C" w:rsidR="00240CAB" w:rsidRDefault="00240CAB" w:rsidP="00240CAB">
      <w:pPr>
        <w:rPr>
          <w:rFonts w:ascii="Times New Roman" w:hAnsi="Times New Roman" w:cs="Times New Roman"/>
          <w:sz w:val="24"/>
          <w:szCs w:val="24"/>
        </w:rPr>
      </w:pPr>
      <w:r w:rsidRPr="00240CAB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240CAB">
        <w:rPr>
          <w:rFonts w:ascii="Times New Roman" w:hAnsi="Times New Roman" w:cs="Times New Roman"/>
          <w:sz w:val="24"/>
          <w:szCs w:val="24"/>
        </w:rPr>
        <w:t>vertical_flip</w:t>
      </w:r>
      <w:proofErr w:type="spellEnd"/>
      <w:r w:rsidRPr="00240CAB">
        <w:rPr>
          <w:rFonts w:ascii="Times New Roman" w:hAnsi="Times New Roman" w:cs="Times New Roman"/>
          <w:sz w:val="24"/>
          <w:szCs w:val="24"/>
        </w:rPr>
        <w:t>=False)  # randomly flip images</w:t>
      </w:r>
    </w:p>
    <w:p w14:paraId="234A09B2" w14:textId="77777777" w:rsidR="00BA2B64" w:rsidRDefault="00BA2B64" w:rsidP="00240CAB">
      <w:pPr>
        <w:rPr>
          <w:rFonts w:ascii="Times New Roman" w:hAnsi="Times New Roman" w:cs="Times New Roman"/>
          <w:sz w:val="24"/>
          <w:szCs w:val="24"/>
        </w:rPr>
      </w:pPr>
    </w:p>
    <w:p w14:paraId="65A844C6" w14:textId="77777777" w:rsidR="00BA2B64" w:rsidRDefault="00BA2B64" w:rsidP="00240CAB">
      <w:pPr>
        <w:rPr>
          <w:rFonts w:ascii="Times New Roman" w:hAnsi="Times New Roman" w:cs="Times New Roman"/>
          <w:sz w:val="24"/>
          <w:szCs w:val="24"/>
        </w:rPr>
      </w:pPr>
    </w:p>
    <w:p w14:paraId="13A5C9F8" w14:textId="77777777" w:rsidR="00BA2B64" w:rsidRDefault="00BA2B64" w:rsidP="00240CAB">
      <w:pPr>
        <w:rPr>
          <w:rFonts w:ascii="Times New Roman" w:hAnsi="Times New Roman" w:cs="Times New Roman"/>
          <w:sz w:val="24"/>
          <w:szCs w:val="24"/>
        </w:rPr>
      </w:pPr>
    </w:p>
    <w:p w14:paraId="2F9D4A2F" w14:textId="77777777" w:rsidR="00BA2B64" w:rsidRDefault="00BA2B64" w:rsidP="00240CAB">
      <w:pPr>
        <w:rPr>
          <w:rFonts w:ascii="Times New Roman" w:hAnsi="Times New Roman" w:cs="Times New Roman"/>
          <w:sz w:val="24"/>
          <w:szCs w:val="24"/>
        </w:rPr>
      </w:pPr>
    </w:p>
    <w:p w14:paraId="08BA53DA" w14:textId="4033AC50" w:rsidR="007F7DE9" w:rsidRDefault="00D84420" w:rsidP="00D91BBB">
      <w:pPr>
        <w:rPr>
          <w:rFonts w:ascii="Times New Roman" w:hAnsi="Times New Roman" w:cs="Times New Roman"/>
          <w:sz w:val="24"/>
          <w:szCs w:val="24"/>
        </w:rPr>
      </w:pPr>
      <w:r w:rsidRPr="00BA2B64">
        <w:rPr>
          <w:rFonts w:ascii="Times New Roman" w:hAnsi="Times New Roman" w:cs="Times New Roman"/>
          <w:sz w:val="24"/>
          <w:szCs w:val="24"/>
        </w:rPr>
        <w:t>15 epochs are used for all experiments.</w:t>
      </w:r>
    </w:p>
    <w:p w14:paraId="1E6C9A05" w14:textId="3E61F263" w:rsidR="000E5221" w:rsidRDefault="000E5221" w:rsidP="000E5221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E5221">
        <w:rPr>
          <w:rFonts w:ascii="Times New Roman" w:hAnsi="Times New Roman" w:cs="Times New Roman"/>
          <w:b/>
          <w:bCs/>
          <w:sz w:val="24"/>
          <w:szCs w:val="24"/>
        </w:rPr>
        <w:lastRenderedPageBreak/>
        <w:t>Experiment 1</w:t>
      </w:r>
      <w:r w:rsidR="00404BA5">
        <w:rPr>
          <w:rFonts w:ascii="Times New Roman" w:hAnsi="Times New Roman" w:cs="Times New Roman"/>
          <w:b/>
          <w:bCs/>
          <w:sz w:val="24"/>
          <w:szCs w:val="24"/>
        </w:rPr>
        <w:t xml:space="preserve"> (all-frozen)</w:t>
      </w:r>
    </w:p>
    <w:p w14:paraId="4E9C9635" w14:textId="77777777" w:rsidR="007E5042" w:rsidRDefault="007E5042" w:rsidP="000E5221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9DB1495" w14:textId="1B15B9E7" w:rsidR="00BC6B15" w:rsidRDefault="00BC6B15" w:rsidP="00BC6B15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ata Augmentation</w:t>
      </w:r>
      <w:r w:rsidR="004046A9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2B89990D" w14:textId="223ECEF8" w:rsidR="004046A9" w:rsidRDefault="004046A9" w:rsidP="00BC6B1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mages are resized to 150 * 150</w:t>
      </w:r>
      <w:r w:rsidR="002E042F">
        <w:rPr>
          <w:rFonts w:ascii="Times New Roman" w:hAnsi="Times New Roman" w:cs="Times New Roman"/>
          <w:sz w:val="24"/>
          <w:szCs w:val="24"/>
        </w:rPr>
        <w:t>.</w:t>
      </w:r>
    </w:p>
    <w:p w14:paraId="6F578B27" w14:textId="62EA99F4" w:rsidR="002E042F" w:rsidRDefault="002E042F" w:rsidP="00BC6B1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e-Hot encoding is </w:t>
      </w:r>
      <w:r w:rsidR="00147027">
        <w:rPr>
          <w:rFonts w:ascii="Times New Roman" w:hAnsi="Times New Roman" w:cs="Times New Roman"/>
          <w:sz w:val="24"/>
          <w:szCs w:val="24"/>
        </w:rPr>
        <w:t>applied</w:t>
      </w:r>
      <w:r>
        <w:rPr>
          <w:rFonts w:ascii="Times New Roman" w:hAnsi="Times New Roman" w:cs="Times New Roman"/>
          <w:sz w:val="24"/>
          <w:szCs w:val="24"/>
        </w:rPr>
        <w:t xml:space="preserve"> for the class labeling</w:t>
      </w:r>
      <w:r w:rsidR="00147027">
        <w:rPr>
          <w:rFonts w:ascii="Times New Roman" w:hAnsi="Times New Roman" w:cs="Times New Roman"/>
          <w:sz w:val="24"/>
          <w:szCs w:val="24"/>
        </w:rPr>
        <w:t>.</w:t>
      </w:r>
    </w:p>
    <w:p w14:paraId="5D211CA0" w14:textId="5D8324BD" w:rsidR="000E5E24" w:rsidRDefault="000E5E24" w:rsidP="00BC6B1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mages are divided by 25</w:t>
      </w:r>
      <w:r w:rsidR="0097020B">
        <w:rPr>
          <w:rFonts w:ascii="Times New Roman" w:hAnsi="Times New Roman" w:cs="Times New Roman"/>
          <w:sz w:val="24"/>
          <w:szCs w:val="24"/>
        </w:rPr>
        <w:t>.</w:t>
      </w:r>
    </w:p>
    <w:p w14:paraId="0B255DCD" w14:textId="3135F37C" w:rsidR="004A4DEE" w:rsidRDefault="004A4DEE" w:rsidP="00BC6B1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ach image matrix’s pixel values are divided by 255.</w:t>
      </w:r>
    </w:p>
    <w:p w14:paraId="28BD8D1B" w14:textId="03E63A23" w:rsidR="002D508E" w:rsidRDefault="002D508E" w:rsidP="00BC6B1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5% of the data is taken for validation set.</w:t>
      </w:r>
      <w:r w:rsidR="00C77CCD">
        <w:rPr>
          <w:rFonts w:ascii="Times New Roman" w:hAnsi="Times New Roman" w:cs="Times New Roman"/>
          <w:sz w:val="24"/>
          <w:szCs w:val="24"/>
        </w:rPr>
        <w:t xml:space="preserve"> (mistake!)</w:t>
      </w:r>
    </w:p>
    <w:p w14:paraId="0C525B33" w14:textId="4E816CC6" w:rsidR="00813D95" w:rsidRDefault="00813D95" w:rsidP="00BC6B15">
      <w:pPr>
        <w:rPr>
          <w:rFonts w:ascii="Times New Roman" w:hAnsi="Times New Roman" w:cs="Times New Roman"/>
          <w:sz w:val="24"/>
          <w:szCs w:val="24"/>
        </w:rPr>
      </w:pPr>
    </w:p>
    <w:p w14:paraId="5636B913" w14:textId="261DC23C" w:rsidR="00813D95" w:rsidRDefault="00813D95" w:rsidP="00BC6B1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813D95">
        <w:rPr>
          <w:rFonts w:ascii="Times New Roman" w:hAnsi="Times New Roman" w:cs="Times New Roman"/>
          <w:b/>
          <w:bCs/>
          <w:sz w:val="24"/>
          <w:szCs w:val="24"/>
        </w:rPr>
        <w:t>Transfer Learning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3FCD35EE" w14:textId="56D54085" w:rsidR="003A55A4" w:rsidRDefault="00813D95" w:rsidP="00BC6B1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GG-16</w:t>
      </w:r>
      <w:r w:rsidR="003A55A4">
        <w:rPr>
          <w:rFonts w:ascii="Times New Roman" w:hAnsi="Times New Roman" w:cs="Times New Roman"/>
          <w:sz w:val="24"/>
          <w:szCs w:val="24"/>
        </w:rPr>
        <w:t>:</w:t>
      </w:r>
    </w:p>
    <w:p w14:paraId="5EB14499" w14:textId="3E9AC048" w:rsidR="00813D95" w:rsidRDefault="00813D95" w:rsidP="00BC6B1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50 * 150 input shape and 3 channels.</w:t>
      </w:r>
    </w:p>
    <w:p w14:paraId="7F271733" w14:textId="03E5B7B8" w:rsidR="006641BA" w:rsidRDefault="00732896" w:rsidP="00BC6B1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oling is </w:t>
      </w:r>
      <w:r w:rsidR="003A55A4">
        <w:rPr>
          <w:rFonts w:ascii="Times New Roman" w:hAnsi="Times New Roman" w:cs="Times New Roman"/>
          <w:sz w:val="24"/>
          <w:szCs w:val="24"/>
        </w:rPr>
        <w:t xml:space="preserve">set to </w:t>
      </w:r>
      <w:r>
        <w:rPr>
          <w:rFonts w:ascii="Times New Roman" w:hAnsi="Times New Roman" w:cs="Times New Roman"/>
          <w:sz w:val="24"/>
          <w:szCs w:val="24"/>
        </w:rPr>
        <w:t>average</w:t>
      </w:r>
      <w:r w:rsidR="00894FA2">
        <w:rPr>
          <w:rFonts w:ascii="Times New Roman" w:hAnsi="Times New Roman" w:cs="Times New Roman"/>
          <w:sz w:val="24"/>
          <w:szCs w:val="24"/>
        </w:rPr>
        <w:t>.</w:t>
      </w:r>
    </w:p>
    <w:p w14:paraId="1EC5BACE" w14:textId="3DC0E7C5" w:rsidR="003A55A4" w:rsidRDefault="00B71325" w:rsidP="00BC6B1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ully connected layers are discarded.</w:t>
      </w:r>
    </w:p>
    <w:p w14:paraId="0F27F1D2" w14:textId="60970C45" w:rsidR="00B71325" w:rsidRDefault="00625C3C" w:rsidP="00BC6B15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Imagenet</w:t>
      </w:r>
      <w:proofErr w:type="spellEnd"/>
      <w:r w:rsidR="00B71325">
        <w:rPr>
          <w:rFonts w:ascii="Times New Roman" w:hAnsi="Times New Roman" w:cs="Times New Roman"/>
          <w:sz w:val="24"/>
          <w:szCs w:val="24"/>
        </w:rPr>
        <w:t xml:space="preserve"> weights are used.</w:t>
      </w:r>
    </w:p>
    <w:p w14:paraId="260B3C1F" w14:textId="3B0851B8" w:rsidR="007D66CF" w:rsidRDefault="008E144F" w:rsidP="00BC6B1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l layers are disabled to learn.</w:t>
      </w:r>
    </w:p>
    <w:p w14:paraId="4913F708" w14:textId="1DF8C8CC" w:rsidR="0017689D" w:rsidRDefault="0017689D" w:rsidP="00BC6B15">
      <w:pPr>
        <w:rPr>
          <w:rFonts w:ascii="Times New Roman" w:hAnsi="Times New Roman" w:cs="Times New Roman"/>
          <w:sz w:val="24"/>
          <w:szCs w:val="24"/>
        </w:rPr>
      </w:pPr>
    </w:p>
    <w:p w14:paraId="6C3BFA3F" w14:textId="49543346" w:rsidR="0017689D" w:rsidRDefault="00FB760C" w:rsidP="00BC6B1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B760C">
        <w:rPr>
          <w:rFonts w:ascii="Times New Roman" w:hAnsi="Times New Roman" w:cs="Times New Roman"/>
          <w:b/>
          <w:bCs/>
          <w:sz w:val="24"/>
          <w:szCs w:val="24"/>
        </w:rPr>
        <w:t>Fine Tuning:</w:t>
      </w:r>
    </w:p>
    <w:p w14:paraId="3E3FE40A" w14:textId="7EA831B8" w:rsidR="00FB760C" w:rsidRPr="00E40667" w:rsidRDefault="00E40667" w:rsidP="00BC6B1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ew </w:t>
      </w:r>
      <w:r w:rsidR="00892017">
        <w:rPr>
          <w:rFonts w:ascii="Times New Roman" w:hAnsi="Times New Roman" w:cs="Times New Roman"/>
          <w:sz w:val="24"/>
          <w:szCs w:val="24"/>
        </w:rPr>
        <w:t xml:space="preserve">fully connected layer </w:t>
      </w:r>
      <w:r>
        <w:rPr>
          <w:rFonts w:ascii="Times New Roman" w:hAnsi="Times New Roman" w:cs="Times New Roman"/>
          <w:sz w:val="24"/>
          <w:szCs w:val="24"/>
        </w:rPr>
        <w:t xml:space="preserve">with 256 neurons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rel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ctivation.</w:t>
      </w:r>
    </w:p>
    <w:p w14:paraId="3D6E57A3" w14:textId="4F2B702D" w:rsidR="00E40667" w:rsidRDefault="00892017" w:rsidP="00E4066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ew fully connected layer </w:t>
      </w:r>
      <w:r w:rsidR="00E40667">
        <w:rPr>
          <w:rFonts w:ascii="Times New Roman" w:hAnsi="Times New Roman" w:cs="Times New Roman"/>
          <w:sz w:val="24"/>
          <w:szCs w:val="24"/>
        </w:rPr>
        <w:t xml:space="preserve">with 5 neurons and </w:t>
      </w:r>
      <w:proofErr w:type="spellStart"/>
      <w:r w:rsidR="00E40667">
        <w:rPr>
          <w:rFonts w:ascii="Times New Roman" w:hAnsi="Times New Roman" w:cs="Times New Roman"/>
          <w:sz w:val="24"/>
          <w:szCs w:val="24"/>
        </w:rPr>
        <w:t>softmax</w:t>
      </w:r>
      <w:proofErr w:type="spellEnd"/>
      <w:r w:rsidR="00E40667">
        <w:rPr>
          <w:rFonts w:ascii="Times New Roman" w:hAnsi="Times New Roman" w:cs="Times New Roman"/>
          <w:sz w:val="24"/>
          <w:szCs w:val="24"/>
        </w:rPr>
        <w:t xml:space="preserve"> activation.</w:t>
      </w:r>
    </w:p>
    <w:p w14:paraId="507B4C88" w14:textId="2533E39C" w:rsidR="00666DA2" w:rsidRDefault="00666DA2" w:rsidP="00E40667">
      <w:pPr>
        <w:rPr>
          <w:rFonts w:ascii="Times New Roman" w:hAnsi="Times New Roman" w:cs="Times New Roman"/>
          <w:sz w:val="24"/>
          <w:szCs w:val="24"/>
        </w:rPr>
      </w:pPr>
    </w:p>
    <w:p w14:paraId="3C57F766" w14:textId="77777777" w:rsidR="00666DA2" w:rsidRDefault="00666DA2" w:rsidP="00E4066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2AFA838" w14:textId="62DFBCB9" w:rsidR="00666DA2" w:rsidRDefault="00666DA2" w:rsidP="00E4066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66DA2">
        <w:rPr>
          <w:rFonts w:ascii="Times New Roman" w:hAnsi="Times New Roman" w:cs="Times New Roman"/>
          <w:b/>
          <w:bCs/>
          <w:sz w:val="24"/>
          <w:szCs w:val="24"/>
        </w:rPr>
        <w:t>Dropout:</w:t>
      </w:r>
    </w:p>
    <w:p w14:paraId="19470107" w14:textId="1CDC0783" w:rsidR="00666DA2" w:rsidRPr="00666DA2" w:rsidRDefault="00666DA2" w:rsidP="00E4066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666DA2">
        <w:rPr>
          <w:rFonts w:ascii="Times New Roman" w:hAnsi="Times New Roman" w:cs="Times New Roman"/>
          <w:sz w:val="24"/>
          <w:szCs w:val="24"/>
        </w:rPr>
        <w:t>ReduceLROnPlateau</w:t>
      </w:r>
      <w:proofErr w:type="spellEnd"/>
      <w:r w:rsidRPr="00666DA2">
        <w:rPr>
          <w:rFonts w:ascii="Times New Roman" w:hAnsi="Times New Roman" w:cs="Times New Roman"/>
          <w:sz w:val="24"/>
          <w:szCs w:val="24"/>
        </w:rPr>
        <w:t>(monitor='</w:t>
      </w:r>
      <w:proofErr w:type="spellStart"/>
      <w:r w:rsidRPr="00666DA2">
        <w:rPr>
          <w:rFonts w:ascii="Times New Roman" w:hAnsi="Times New Roman" w:cs="Times New Roman"/>
          <w:sz w:val="24"/>
          <w:szCs w:val="24"/>
        </w:rPr>
        <w:t>val_acc</w:t>
      </w:r>
      <w:proofErr w:type="spellEnd"/>
      <w:r w:rsidRPr="00666DA2">
        <w:rPr>
          <w:rFonts w:ascii="Times New Roman" w:hAnsi="Times New Roman" w:cs="Times New Roman"/>
          <w:sz w:val="24"/>
          <w:szCs w:val="24"/>
        </w:rPr>
        <w:t>', factor=0.1, epsilon=0.0001, patience=2, verbose=1)</w:t>
      </w:r>
    </w:p>
    <w:p w14:paraId="57E1294A" w14:textId="73F9DA84" w:rsidR="00283E15" w:rsidRDefault="00283E15" w:rsidP="00E40667">
      <w:pPr>
        <w:rPr>
          <w:rFonts w:ascii="Times New Roman" w:hAnsi="Times New Roman" w:cs="Times New Roman"/>
          <w:sz w:val="24"/>
          <w:szCs w:val="24"/>
        </w:rPr>
      </w:pPr>
    </w:p>
    <w:p w14:paraId="5340E39A" w14:textId="32930B01" w:rsidR="00283E15" w:rsidRDefault="00283E15" w:rsidP="00E4066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83E15">
        <w:rPr>
          <w:rFonts w:ascii="Times New Roman" w:hAnsi="Times New Roman" w:cs="Times New Roman"/>
          <w:b/>
          <w:bCs/>
          <w:sz w:val="24"/>
          <w:szCs w:val="24"/>
        </w:rPr>
        <w:t>Optimizer:</w:t>
      </w:r>
    </w:p>
    <w:p w14:paraId="4E19E726" w14:textId="1175F7EE" w:rsidR="00283E15" w:rsidRDefault="00666DA2" w:rsidP="00E40667">
      <w:pPr>
        <w:rPr>
          <w:rFonts w:ascii="Times New Roman" w:hAnsi="Times New Roman" w:cs="Times New Roman"/>
          <w:sz w:val="24"/>
          <w:szCs w:val="24"/>
        </w:rPr>
      </w:pPr>
      <w:r w:rsidRPr="00666DA2">
        <w:rPr>
          <w:rFonts w:ascii="Times New Roman" w:hAnsi="Times New Roman" w:cs="Times New Roman"/>
          <w:sz w:val="24"/>
          <w:szCs w:val="24"/>
        </w:rPr>
        <w:t>Adam(lr=1e-4),loss='categorical_crossentropy',metrics=['accuracy']</w:t>
      </w:r>
    </w:p>
    <w:p w14:paraId="75B532A2" w14:textId="43647480" w:rsidR="00F53AF5" w:rsidRDefault="00F53AF5" w:rsidP="00E40667">
      <w:pPr>
        <w:rPr>
          <w:rFonts w:ascii="Times New Roman" w:hAnsi="Times New Roman" w:cs="Times New Roman"/>
          <w:sz w:val="24"/>
          <w:szCs w:val="24"/>
        </w:rPr>
      </w:pPr>
    </w:p>
    <w:p w14:paraId="7FD631E1" w14:textId="3D3C67EA" w:rsidR="00F53AF5" w:rsidRDefault="00F53AF5" w:rsidP="00F53AF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E5042">
        <w:rPr>
          <w:rFonts w:ascii="Times New Roman" w:hAnsi="Times New Roman" w:cs="Times New Roman"/>
          <w:b/>
          <w:bCs/>
          <w:sz w:val="24"/>
          <w:szCs w:val="24"/>
        </w:rPr>
        <w:lastRenderedPageBreak/>
        <w:t>Experiment 2 (all-train)</w:t>
      </w:r>
    </w:p>
    <w:p w14:paraId="516B3EC5" w14:textId="1A53DF57" w:rsidR="007E5042" w:rsidRDefault="007E5042" w:rsidP="00F53AF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F072E9A" w14:textId="77777777" w:rsidR="00E002A7" w:rsidRDefault="00E002A7" w:rsidP="00E002A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ata Augmentation:</w:t>
      </w:r>
    </w:p>
    <w:p w14:paraId="0193CC1A" w14:textId="77777777" w:rsidR="00E002A7" w:rsidRDefault="00E002A7" w:rsidP="00E002A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mages are resized to 150 * 150.</w:t>
      </w:r>
    </w:p>
    <w:p w14:paraId="1E09A231" w14:textId="77777777" w:rsidR="00E002A7" w:rsidRDefault="00E002A7" w:rsidP="00E002A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ne-Hot encoding is applied for the class labeling.</w:t>
      </w:r>
    </w:p>
    <w:p w14:paraId="729FF3BC" w14:textId="77777777" w:rsidR="00E002A7" w:rsidRDefault="00E002A7" w:rsidP="00E002A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mages are divided by 25.</w:t>
      </w:r>
    </w:p>
    <w:p w14:paraId="7D567901" w14:textId="77777777" w:rsidR="00E002A7" w:rsidRDefault="00E002A7" w:rsidP="00E002A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ach image matrix’s pixel values are divided by 255.</w:t>
      </w:r>
    </w:p>
    <w:p w14:paraId="796D0DC7" w14:textId="36445662" w:rsidR="00E002A7" w:rsidRDefault="00E002A7" w:rsidP="00E002A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5% of the data is taken for validation set. (mistake!)</w:t>
      </w:r>
    </w:p>
    <w:p w14:paraId="67B67337" w14:textId="77777777" w:rsidR="00E002A7" w:rsidRDefault="00E002A7" w:rsidP="00E002A7">
      <w:pPr>
        <w:rPr>
          <w:rFonts w:ascii="Times New Roman" w:hAnsi="Times New Roman" w:cs="Times New Roman"/>
          <w:sz w:val="24"/>
          <w:szCs w:val="24"/>
        </w:rPr>
      </w:pPr>
    </w:p>
    <w:p w14:paraId="5D6F02C9" w14:textId="77777777" w:rsidR="00E002A7" w:rsidRDefault="00E002A7" w:rsidP="00E002A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813D95">
        <w:rPr>
          <w:rFonts w:ascii="Times New Roman" w:hAnsi="Times New Roman" w:cs="Times New Roman"/>
          <w:b/>
          <w:bCs/>
          <w:sz w:val="24"/>
          <w:szCs w:val="24"/>
        </w:rPr>
        <w:t>Transfer Learning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06CAB1E3" w14:textId="77777777" w:rsidR="00E002A7" w:rsidRDefault="00E002A7" w:rsidP="00E002A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GG-16:</w:t>
      </w:r>
    </w:p>
    <w:p w14:paraId="29171547" w14:textId="77777777" w:rsidR="00E002A7" w:rsidRDefault="00E002A7" w:rsidP="00E002A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50 * 150 input shape and 3 channels.</w:t>
      </w:r>
    </w:p>
    <w:p w14:paraId="75980707" w14:textId="77777777" w:rsidR="00E002A7" w:rsidRDefault="00E002A7" w:rsidP="00E002A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oling is set to average.</w:t>
      </w:r>
    </w:p>
    <w:p w14:paraId="64528742" w14:textId="77777777" w:rsidR="00E002A7" w:rsidRDefault="00E002A7" w:rsidP="00E002A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ully connected layers are discarded.</w:t>
      </w:r>
    </w:p>
    <w:p w14:paraId="4D1BE896" w14:textId="77777777" w:rsidR="00E002A7" w:rsidRDefault="00E002A7" w:rsidP="00E002A7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Imagen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eights are used.</w:t>
      </w:r>
    </w:p>
    <w:p w14:paraId="42B694C3" w14:textId="390E750C" w:rsidR="00E002A7" w:rsidRDefault="00E002A7" w:rsidP="00E002A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l layers </w:t>
      </w:r>
      <w:r>
        <w:rPr>
          <w:rFonts w:ascii="Times New Roman" w:hAnsi="Times New Roman" w:cs="Times New Roman"/>
          <w:sz w:val="24"/>
          <w:szCs w:val="24"/>
        </w:rPr>
        <w:t>are enabled to learn.</w:t>
      </w:r>
    </w:p>
    <w:p w14:paraId="7175E79C" w14:textId="77777777" w:rsidR="00E002A7" w:rsidRDefault="00E002A7" w:rsidP="00E002A7">
      <w:pPr>
        <w:rPr>
          <w:rFonts w:ascii="Times New Roman" w:hAnsi="Times New Roman" w:cs="Times New Roman"/>
          <w:sz w:val="24"/>
          <w:szCs w:val="24"/>
        </w:rPr>
      </w:pPr>
    </w:p>
    <w:p w14:paraId="534345A7" w14:textId="77777777" w:rsidR="00E002A7" w:rsidRDefault="00E002A7" w:rsidP="00E002A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B760C">
        <w:rPr>
          <w:rFonts w:ascii="Times New Roman" w:hAnsi="Times New Roman" w:cs="Times New Roman"/>
          <w:b/>
          <w:bCs/>
          <w:sz w:val="24"/>
          <w:szCs w:val="24"/>
        </w:rPr>
        <w:t>Fine Tuning:</w:t>
      </w:r>
    </w:p>
    <w:p w14:paraId="56D40CC8" w14:textId="77777777" w:rsidR="00E002A7" w:rsidRPr="00E40667" w:rsidRDefault="00E002A7" w:rsidP="00E002A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ew fully connected layer with 256 neurons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rel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ctivation.</w:t>
      </w:r>
    </w:p>
    <w:p w14:paraId="1FFB2AD3" w14:textId="77777777" w:rsidR="00E002A7" w:rsidRDefault="00E002A7" w:rsidP="00E002A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ew fully connected layer with 5 neurons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softma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ctivation.</w:t>
      </w:r>
    </w:p>
    <w:p w14:paraId="01A6B626" w14:textId="77777777" w:rsidR="00E002A7" w:rsidRDefault="00E002A7" w:rsidP="00E002A7">
      <w:pPr>
        <w:rPr>
          <w:rFonts w:ascii="Times New Roman" w:hAnsi="Times New Roman" w:cs="Times New Roman"/>
          <w:sz w:val="24"/>
          <w:szCs w:val="24"/>
        </w:rPr>
      </w:pPr>
    </w:p>
    <w:p w14:paraId="73A68CF1" w14:textId="77777777" w:rsidR="00E002A7" w:rsidRDefault="00E002A7" w:rsidP="00E002A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77A0225" w14:textId="77777777" w:rsidR="00E002A7" w:rsidRDefault="00E002A7" w:rsidP="00E002A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66DA2">
        <w:rPr>
          <w:rFonts w:ascii="Times New Roman" w:hAnsi="Times New Roman" w:cs="Times New Roman"/>
          <w:b/>
          <w:bCs/>
          <w:sz w:val="24"/>
          <w:szCs w:val="24"/>
        </w:rPr>
        <w:t>Dropout:</w:t>
      </w:r>
    </w:p>
    <w:p w14:paraId="7EB12FE9" w14:textId="77777777" w:rsidR="00E002A7" w:rsidRPr="00666DA2" w:rsidRDefault="00E002A7" w:rsidP="00E002A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666DA2">
        <w:rPr>
          <w:rFonts w:ascii="Times New Roman" w:hAnsi="Times New Roman" w:cs="Times New Roman"/>
          <w:sz w:val="24"/>
          <w:szCs w:val="24"/>
        </w:rPr>
        <w:t>ReduceLROnPlateau</w:t>
      </w:r>
      <w:proofErr w:type="spellEnd"/>
      <w:r w:rsidRPr="00666DA2">
        <w:rPr>
          <w:rFonts w:ascii="Times New Roman" w:hAnsi="Times New Roman" w:cs="Times New Roman"/>
          <w:sz w:val="24"/>
          <w:szCs w:val="24"/>
        </w:rPr>
        <w:t>(monitor='</w:t>
      </w:r>
      <w:proofErr w:type="spellStart"/>
      <w:r w:rsidRPr="00666DA2">
        <w:rPr>
          <w:rFonts w:ascii="Times New Roman" w:hAnsi="Times New Roman" w:cs="Times New Roman"/>
          <w:sz w:val="24"/>
          <w:szCs w:val="24"/>
        </w:rPr>
        <w:t>val_acc</w:t>
      </w:r>
      <w:proofErr w:type="spellEnd"/>
      <w:r w:rsidRPr="00666DA2">
        <w:rPr>
          <w:rFonts w:ascii="Times New Roman" w:hAnsi="Times New Roman" w:cs="Times New Roman"/>
          <w:sz w:val="24"/>
          <w:szCs w:val="24"/>
        </w:rPr>
        <w:t>', factor=0.1, epsilon=0.0001, patience=2, verbose=1)</w:t>
      </w:r>
    </w:p>
    <w:p w14:paraId="6E88021D" w14:textId="77777777" w:rsidR="00E002A7" w:rsidRDefault="00E002A7" w:rsidP="00E002A7">
      <w:pPr>
        <w:rPr>
          <w:rFonts w:ascii="Times New Roman" w:hAnsi="Times New Roman" w:cs="Times New Roman"/>
          <w:sz w:val="24"/>
          <w:szCs w:val="24"/>
        </w:rPr>
      </w:pPr>
    </w:p>
    <w:p w14:paraId="72C61821" w14:textId="77777777" w:rsidR="00E002A7" w:rsidRDefault="00E002A7" w:rsidP="00E002A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83E15">
        <w:rPr>
          <w:rFonts w:ascii="Times New Roman" w:hAnsi="Times New Roman" w:cs="Times New Roman"/>
          <w:b/>
          <w:bCs/>
          <w:sz w:val="24"/>
          <w:szCs w:val="24"/>
        </w:rPr>
        <w:t>Optimizer:</w:t>
      </w:r>
    </w:p>
    <w:p w14:paraId="3498A519" w14:textId="77777777" w:rsidR="00E002A7" w:rsidRDefault="00E002A7" w:rsidP="00E002A7">
      <w:pPr>
        <w:rPr>
          <w:rFonts w:ascii="Times New Roman" w:hAnsi="Times New Roman" w:cs="Times New Roman"/>
          <w:sz w:val="24"/>
          <w:szCs w:val="24"/>
        </w:rPr>
      </w:pPr>
      <w:r w:rsidRPr="00666DA2">
        <w:rPr>
          <w:rFonts w:ascii="Times New Roman" w:hAnsi="Times New Roman" w:cs="Times New Roman"/>
          <w:sz w:val="24"/>
          <w:szCs w:val="24"/>
        </w:rPr>
        <w:t>Adam(lr=1e-4),loss='categorical_crossentropy',metrics=['accuracy']</w:t>
      </w:r>
    </w:p>
    <w:p w14:paraId="564A7CCD" w14:textId="02A2BADD" w:rsidR="000E5221" w:rsidRDefault="000E5221" w:rsidP="000E5221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75A2971" w14:textId="4D4CA2BA" w:rsidR="00A8146D" w:rsidRDefault="00A8146D" w:rsidP="00A8146D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E5042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Experiment </w:t>
      </w:r>
      <w:r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7E5042">
        <w:rPr>
          <w:rFonts w:ascii="Times New Roman" w:hAnsi="Times New Roman" w:cs="Times New Roman"/>
          <w:b/>
          <w:bCs/>
          <w:sz w:val="24"/>
          <w:szCs w:val="24"/>
        </w:rPr>
        <w:t xml:space="preserve"> (</w:t>
      </w:r>
      <w:r>
        <w:rPr>
          <w:rFonts w:ascii="Times New Roman" w:hAnsi="Times New Roman" w:cs="Times New Roman"/>
          <w:b/>
          <w:bCs/>
          <w:sz w:val="24"/>
          <w:szCs w:val="24"/>
        </w:rPr>
        <w:t>last-4-unfrozen</w:t>
      </w:r>
      <w:r w:rsidRPr="007E5042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37E76376" w14:textId="5E0BDB16" w:rsidR="000E5221" w:rsidRDefault="000E5221" w:rsidP="00A8146D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83CEBEE" w14:textId="77777777" w:rsidR="00FA0038" w:rsidRDefault="00FA0038" w:rsidP="00FA0038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ata Augmentation:</w:t>
      </w:r>
    </w:p>
    <w:p w14:paraId="3433E566" w14:textId="77777777" w:rsidR="00FA0038" w:rsidRDefault="00FA0038" w:rsidP="00FA003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mages are resized to 150 * 150.</w:t>
      </w:r>
    </w:p>
    <w:p w14:paraId="45F44F06" w14:textId="77777777" w:rsidR="00FA0038" w:rsidRDefault="00FA0038" w:rsidP="00FA003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ne-Hot encoding is applied for the class labeling.</w:t>
      </w:r>
    </w:p>
    <w:p w14:paraId="48887245" w14:textId="77777777" w:rsidR="00FA0038" w:rsidRDefault="00FA0038" w:rsidP="00FA003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mages are divided by 25.</w:t>
      </w:r>
    </w:p>
    <w:p w14:paraId="359499C8" w14:textId="77777777" w:rsidR="00FA0038" w:rsidRDefault="00FA0038" w:rsidP="00FA003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ach image matrix’s pixel values are divided by 255.</w:t>
      </w:r>
    </w:p>
    <w:p w14:paraId="20DC69E5" w14:textId="1CEC8A8E" w:rsidR="00FA0038" w:rsidRDefault="00FA0038" w:rsidP="00FA003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% of the data is taken for validation set</w:t>
      </w:r>
      <w:r w:rsidR="006B26FF">
        <w:rPr>
          <w:rFonts w:ascii="Times New Roman" w:hAnsi="Times New Roman" w:cs="Times New Roman"/>
          <w:sz w:val="24"/>
          <w:szCs w:val="24"/>
        </w:rPr>
        <w:t>.</w:t>
      </w:r>
    </w:p>
    <w:p w14:paraId="42D740AC" w14:textId="77777777" w:rsidR="00FA0038" w:rsidRDefault="00FA0038" w:rsidP="00FA0038">
      <w:pPr>
        <w:rPr>
          <w:rFonts w:ascii="Times New Roman" w:hAnsi="Times New Roman" w:cs="Times New Roman"/>
          <w:sz w:val="24"/>
          <w:szCs w:val="24"/>
        </w:rPr>
      </w:pPr>
    </w:p>
    <w:p w14:paraId="56D8CF17" w14:textId="77777777" w:rsidR="00FA0038" w:rsidRDefault="00FA0038" w:rsidP="00FA003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813D95">
        <w:rPr>
          <w:rFonts w:ascii="Times New Roman" w:hAnsi="Times New Roman" w:cs="Times New Roman"/>
          <w:b/>
          <w:bCs/>
          <w:sz w:val="24"/>
          <w:szCs w:val="24"/>
        </w:rPr>
        <w:t>Transfer Learning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568D7F91" w14:textId="77777777" w:rsidR="00FA0038" w:rsidRDefault="00FA0038" w:rsidP="00FA003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GG-16:</w:t>
      </w:r>
    </w:p>
    <w:p w14:paraId="0D63D231" w14:textId="77777777" w:rsidR="00FA0038" w:rsidRDefault="00FA0038" w:rsidP="00FA003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50 * 150 input shape and 3 channels.</w:t>
      </w:r>
    </w:p>
    <w:p w14:paraId="49836696" w14:textId="77777777" w:rsidR="00FA0038" w:rsidRDefault="00FA0038" w:rsidP="00FA003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oling is set to average.</w:t>
      </w:r>
    </w:p>
    <w:p w14:paraId="51035897" w14:textId="77777777" w:rsidR="00FA0038" w:rsidRDefault="00FA0038" w:rsidP="00FA003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ully connected layers are discarded.</w:t>
      </w:r>
    </w:p>
    <w:p w14:paraId="086A795E" w14:textId="77777777" w:rsidR="00FA0038" w:rsidRDefault="00FA0038" w:rsidP="00FA0038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Imagen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eights are used.</w:t>
      </w:r>
    </w:p>
    <w:p w14:paraId="77BEBCD3" w14:textId="027A3B90" w:rsidR="00FA0038" w:rsidRDefault="00175EAC" w:rsidP="00FA003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st 4 layers are enabled to learn, rest of the layers are disabled to learn.</w:t>
      </w:r>
    </w:p>
    <w:p w14:paraId="6B5ED4E6" w14:textId="77777777" w:rsidR="00FA0038" w:rsidRDefault="00FA0038" w:rsidP="00FA0038">
      <w:pPr>
        <w:rPr>
          <w:rFonts w:ascii="Times New Roman" w:hAnsi="Times New Roman" w:cs="Times New Roman"/>
          <w:sz w:val="24"/>
          <w:szCs w:val="24"/>
        </w:rPr>
      </w:pPr>
    </w:p>
    <w:p w14:paraId="301A6B46" w14:textId="77777777" w:rsidR="00FA0038" w:rsidRDefault="00FA0038" w:rsidP="00FA003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B760C">
        <w:rPr>
          <w:rFonts w:ascii="Times New Roman" w:hAnsi="Times New Roman" w:cs="Times New Roman"/>
          <w:b/>
          <w:bCs/>
          <w:sz w:val="24"/>
          <w:szCs w:val="24"/>
        </w:rPr>
        <w:t>Fine Tuning:</w:t>
      </w:r>
    </w:p>
    <w:p w14:paraId="00922FAE" w14:textId="77777777" w:rsidR="00FA0038" w:rsidRPr="00E40667" w:rsidRDefault="00FA0038" w:rsidP="00FA003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ew fully connected layer with 256 neurons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rel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ctivation.</w:t>
      </w:r>
    </w:p>
    <w:p w14:paraId="033BD21F" w14:textId="77777777" w:rsidR="00FA0038" w:rsidRDefault="00FA0038" w:rsidP="00FA003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ew fully connected layer with 5 neurons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softma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ctivation.</w:t>
      </w:r>
    </w:p>
    <w:p w14:paraId="6811AC9A" w14:textId="77777777" w:rsidR="00FA0038" w:rsidRDefault="00FA0038" w:rsidP="00FA003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9177CB5" w14:textId="77777777" w:rsidR="00FA0038" w:rsidRDefault="00FA0038" w:rsidP="00FA003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66DA2">
        <w:rPr>
          <w:rFonts w:ascii="Times New Roman" w:hAnsi="Times New Roman" w:cs="Times New Roman"/>
          <w:b/>
          <w:bCs/>
          <w:sz w:val="24"/>
          <w:szCs w:val="24"/>
        </w:rPr>
        <w:t>Dropout:</w:t>
      </w:r>
    </w:p>
    <w:p w14:paraId="6517E4FF" w14:textId="77777777" w:rsidR="00FA0038" w:rsidRPr="00666DA2" w:rsidRDefault="00FA0038" w:rsidP="00FA0038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666DA2">
        <w:rPr>
          <w:rFonts w:ascii="Times New Roman" w:hAnsi="Times New Roman" w:cs="Times New Roman"/>
          <w:sz w:val="24"/>
          <w:szCs w:val="24"/>
        </w:rPr>
        <w:t>ReduceLROnPlateau</w:t>
      </w:r>
      <w:proofErr w:type="spellEnd"/>
      <w:r w:rsidRPr="00666DA2">
        <w:rPr>
          <w:rFonts w:ascii="Times New Roman" w:hAnsi="Times New Roman" w:cs="Times New Roman"/>
          <w:sz w:val="24"/>
          <w:szCs w:val="24"/>
        </w:rPr>
        <w:t>(monitor='</w:t>
      </w:r>
      <w:proofErr w:type="spellStart"/>
      <w:r w:rsidRPr="00666DA2">
        <w:rPr>
          <w:rFonts w:ascii="Times New Roman" w:hAnsi="Times New Roman" w:cs="Times New Roman"/>
          <w:sz w:val="24"/>
          <w:szCs w:val="24"/>
        </w:rPr>
        <w:t>val_acc</w:t>
      </w:r>
      <w:proofErr w:type="spellEnd"/>
      <w:r w:rsidRPr="00666DA2">
        <w:rPr>
          <w:rFonts w:ascii="Times New Roman" w:hAnsi="Times New Roman" w:cs="Times New Roman"/>
          <w:sz w:val="24"/>
          <w:szCs w:val="24"/>
        </w:rPr>
        <w:t>', factor=0.1, epsilon=0.0001, patience=2, verbose=1)</w:t>
      </w:r>
    </w:p>
    <w:p w14:paraId="60B90225" w14:textId="77777777" w:rsidR="00FA0038" w:rsidRDefault="00FA0038" w:rsidP="00FA0038">
      <w:pPr>
        <w:rPr>
          <w:rFonts w:ascii="Times New Roman" w:hAnsi="Times New Roman" w:cs="Times New Roman"/>
          <w:sz w:val="24"/>
          <w:szCs w:val="24"/>
        </w:rPr>
      </w:pPr>
    </w:p>
    <w:p w14:paraId="34943AC8" w14:textId="77777777" w:rsidR="00FA0038" w:rsidRDefault="00FA0038" w:rsidP="00FA003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83E15">
        <w:rPr>
          <w:rFonts w:ascii="Times New Roman" w:hAnsi="Times New Roman" w:cs="Times New Roman"/>
          <w:b/>
          <w:bCs/>
          <w:sz w:val="24"/>
          <w:szCs w:val="24"/>
        </w:rPr>
        <w:t>Optimizer:</w:t>
      </w:r>
    </w:p>
    <w:p w14:paraId="359FCF5E" w14:textId="77777777" w:rsidR="00FA0038" w:rsidRDefault="00FA0038" w:rsidP="00FA0038">
      <w:pPr>
        <w:rPr>
          <w:rFonts w:ascii="Times New Roman" w:hAnsi="Times New Roman" w:cs="Times New Roman"/>
          <w:sz w:val="24"/>
          <w:szCs w:val="24"/>
        </w:rPr>
      </w:pPr>
      <w:r w:rsidRPr="00666DA2">
        <w:rPr>
          <w:rFonts w:ascii="Times New Roman" w:hAnsi="Times New Roman" w:cs="Times New Roman"/>
          <w:sz w:val="24"/>
          <w:szCs w:val="24"/>
        </w:rPr>
        <w:t>Adam(lr=1e-4),loss='categorical_crossentropy',metrics=['accuracy']</w:t>
      </w:r>
    </w:p>
    <w:p w14:paraId="32DF28F1" w14:textId="363284DC" w:rsidR="00D91BBB" w:rsidRDefault="00D91BBB" w:rsidP="00D91BBB">
      <w:pPr>
        <w:rPr>
          <w:rFonts w:ascii="Times New Roman" w:hAnsi="Times New Roman" w:cs="Times New Roman"/>
          <w:sz w:val="24"/>
          <w:szCs w:val="24"/>
        </w:rPr>
      </w:pPr>
    </w:p>
    <w:p w14:paraId="4B1FC78F" w14:textId="78DEB75A" w:rsidR="00D91BBB" w:rsidRDefault="00D91BBB" w:rsidP="00D91BBB">
      <w:pPr>
        <w:rPr>
          <w:rFonts w:ascii="Times New Roman" w:hAnsi="Times New Roman" w:cs="Times New Roman"/>
          <w:sz w:val="24"/>
          <w:szCs w:val="24"/>
        </w:rPr>
      </w:pPr>
    </w:p>
    <w:p w14:paraId="0815AA10" w14:textId="7CA67DBC" w:rsidR="00954D84" w:rsidRDefault="00954D84" w:rsidP="00954D84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E5042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Experiment </w:t>
      </w:r>
      <w:r w:rsidR="001B0757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7E5042">
        <w:rPr>
          <w:rFonts w:ascii="Times New Roman" w:hAnsi="Times New Roman" w:cs="Times New Roman"/>
          <w:b/>
          <w:bCs/>
          <w:sz w:val="24"/>
          <w:szCs w:val="24"/>
        </w:rPr>
        <w:t xml:space="preserve"> (</w:t>
      </w:r>
      <w:r w:rsidR="007A4B20">
        <w:rPr>
          <w:rFonts w:ascii="Times New Roman" w:hAnsi="Times New Roman" w:cs="Times New Roman"/>
          <w:b/>
          <w:bCs/>
          <w:sz w:val="24"/>
          <w:szCs w:val="24"/>
        </w:rPr>
        <w:t>raw image</w:t>
      </w:r>
      <w:r w:rsidRPr="007E5042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4229D033" w14:textId="77777777" w:rsidR="00954D84" w:rsidRDefault="00954D84" w:rsidP="00954D8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9250AB2" w14:textId="77777777" w:rsidR="00954D84" w:rsidRDefault="00954D84" w:rsidP="00954D84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ata Augmentation:</w:t>
      </w:r>
    </w:p>
    <w:p w14:paraId="7D182427" w14:textId="77777777" w:rsidR="00954D84" w:rsidRDefault="00954D84" w:rsidP="00954D8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mages are resized to 150 * 150.</w:t>
      </w:r>
    </w:p>
    <w:p w14:paraId="222FF60A" w14:textId="77777777" w:rsidR="00954D84" w:rsidRDefault="00954D84" w:rsidP="00954D8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ne-Hot encoding is applied for the class labeling.</w:t>
      </w:r>
    </w:p>
    <w:p w14:paraId="24FE9981" w14:textId="77777777" w:rsidR="00954D84" w:rsidRDefault="00954D84" w:rsidP="00954D8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mages are divided by 25.</w:t>
      </w:r>
    </w:p>
    <w:p w14:paraId="5653A25C" w14:textId="77777777" w:rsidR="00954D84" w:rsidRDefault="00954D84" w:rsidP="00954D8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ach image matrix’s pixel values are divided by 255.</w:t>
      </w:r>
    </w:p>
    <w:p w14:paraId="776554EC" w14:textId="223B5336" w:rsidR="00240CAB" w:rsidRDefault="00F46B42" w:rsidP="00954D8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</w:t>
      </w:r>
      <w:r w:rsidR="00954D84">
        <w:rPr>
          <w:rFonts w:ascii="Times New Roman" w:hAnsi="Times New Roman" w:cs="Times New Roman"/>
          <w:sz w:val="24"/>
          <w:szCs w:val="24"/>
        </w:rPr>
        <w:t>5% of the data is taken for validation set.</w:t>
      </w:r>
    </w:p>
    <w:p w14:paraId="4BFB07DB" w14:textId="77777777" w:rsidR="00954D84" w:rsidRDefault="00954D84" w:rsidP="00954D84">
      <w:pPr>
        <w:rPr>
          <w:rFonts w:ascii="Times New Roman" w:hAnsi="Times New Roman" w:cs="Times New Roman"/>
          <w:sz w:val="24"/>
          <w:szCs w:val="24"/>
        </w:rPr>
      </w:pPr>
    </w:p>
    <w:p w14:paraId="786943E2" w14:textId="77777777" w:rsidR="00954D84" w:rsidRDefault="00954D84" w:rsidP="00954D8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813D95">
        <w:rPr>
          <w:rFonts w:ascii="Times New Roman" w:hAnsi="Times New Roman" w:cs="Times New Roman"/>
          <w:b/>
          <w:bCs/>
          <w:sz w:val="24"/>
          <w:szCs w:val="24"/>
        </w:rPr>
        <w:t>Transfer Learning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795E2172" w14:textId="77777777" w:rsidR="00954D84" w:rsidRDefault="00954D84" w:rsidP="00954D8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GG-16:</w:t>
      </w:r>
    </w:p>
    <w:p w14:paraId="2B36056E" w14:textId="77777777" w:rsidR="00954D84" w:rsidRDefault="00954D84" w:rsidP="00954D8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50 * 150 input shape and 3 channels.</w:t>
      </w:r>
    </w:p>
    <w:p w14:paraId="527B1FE8" w14:textId="77777777" w:rsidR="00954D84" w:rsidRDefault="00954D84" w:rsidP="00954D8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oling is set to average.</w:t>
      </w:r>
    </w:p>
    <w:p w14:paraId="5883E40B" w14:textId="77777777" w:rsidR="00954D84" w:rsidRDefault="00954D84" w:rsidP="00954D8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ully connected layers are discarded.</w:t>
      </w:r>
    </w:p>
    <w:p w14:paraId="56D04EE4" w14:textId="77777777" w:rsidR="00954D84" w:rsidRDefault="00954D84" w:rsidP="00954D84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Imagen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eights are used.</w:t>
      </w:r>
    </w:p>
    <w:p w14:paraId="106F52F4" w14:textId="77777777" w:rsidR="00954D84" w:rsidRDefault="00954D84" w:rsidP="00954D8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st 4 layers are enabled to learn, rest of the layers are disabled to learn.</w:t>
      </w:r>
    </w:p>
    <w:p w14:paraId="19CE111E" w14:textId="77777777" w:rsidR="00954D84" w:rsidRDefault="00954D84" w:rsidP="00954D84">
      <w:pPr>
        <w:rPr>
          <w:rFonts w:ascii="Times New Roman" w:hAnsi="Times New Roman" w:cs="Times New Roman"/>
          <w:sz w:val="24"/>
          <w:szCs w:val="24"/>
        </w:rPr>
      </w:pPr>
    </w:p>
    <w:p w14:paraId="11736167" w14:textId="77777777" w:rsidR="00954D84" w:rsidRDefault="00954D84" w:rsidP="00954D8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B760C">
        <w:rPr>
          <w:rFonts w:ascii="Times New Roman" w:hAnsi="Times New Roman" w:cs="Times New Roman"/>
          <w:b/>
          <w:bCs/>
          <w:sz w:val="24"/>
          <w:szCs w:val="24"/>
        </w:rPr>
        <w:t>Fine Tuning:</w:t>
      </w:r>
    </w:p>
    <w:p w14:paraId="126C540F" w14:textId="77777777" w:rsidR="00954D84" w:rsidRPr="00E40667" w:rsidRDefault="00954D84" w:rsidP="00954D8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ew fully connected layer with 256 neurons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rel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ctivation.</w:t>
      </w:r>
    </w:p>
    <w:p w14:paraId="60E17A4C" w14:textId="77777777" w:rsidR="00954D84" w:rsidRDefault="00954D84" w:rsidP="00954D8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ew fully connected layer with 5 neurons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softma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ctivation.</w:t>
      </w:r>
    </w:p>
    <w:p w14:paraId="451D8DF3" w14:textId="77777777" w:rsidR="00954D84" w:rsidRDefault="00954D84" w:rsidP="00954D8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9DB830A" w14:textId="77777777" w:rsidR="00954D84" w:rsidRDefault="00954D84" w:rsidP="00954D8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66DA2">
        <w:rPr>
          <w:rFonts w:ascii="Times New Roman" w:hAnsi="Times New Roman" w:cs="Times New Roman"/>
          <w:b/>
          <w:bCs/>
          <w:sz w:val="24"/>
          <w:szCs w:val="24"/>
        </w:rPr>
        <w:t>Dropout:</w:t>
      </w:r>
    </w:p>
    <w:p w14:paraId="153ECF5B" w14:textId="77777777" w:rsidR="00954D84" w:rsidRPr="00666DA2" w:rsidRDefault="00954D84" w:rsidP="00954D84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666DA2">
        <w:rPr>
          <w:rFonts w:ascii="Times New Roman" w:hAnsi="Times New Roman" w:cs="Times New Roman"/>
          <w:sz w:val="24"/>
          <w:szCs w:val="24"/>
        </w:rPr>
        <w:t>ReduceLROnPlateau</w:t>
      </w:r>
      <w:proofErr w:type="spellEnd"/>
      <w:r w:rsidRPr="00666DA2">
        <w:rPr>
          <w:rFonts w:ascii="Times New Roman" w:hAnsi="Times New Roman" w:cs="Times New Roman"/>
          <w:sz w:val="24"/>
          <w:szCs w:val="24"/>
        </w:rPr>
        <w:t>(monitor='</w:t>
      </w:r>
      <w:proofErr w:type="spellStart"/>
      <w:r w:rsidRPr="00666DA2">
        <w:rPr>
          <w:rFonts w:ascii="Times New Roman" w:hAnsi="Times New Roman" w:cs="Times New Roman"/>
          <w:sz w:val="24"/>
          <w:szCs w:val="24"/>
        </w:rPr>
        <w:t>val_acc</w:t>
      </w:r>
      <w:proofErr w:type="spellEnd"/>
      <w:r w:rsidRPr="00666DA2">
        <w:rPr>
          <w:rFonts w:ascii="Times New Roman" w:hAnsi="Times New Roman" w:cs="Times New Roman"/>
          <w:sz w:val="24"/>
          <w:szCs w:val="24"/>
        </w:rPr>
        <w:t>', factor=0.1, epsilon=0.0001, patience=2, verbose=1)</w:t>
      </w:r>
    </w:p>
    <w:p w14:paraId="25A59CCB" w14:textId="77777777" w:rsidR="00954D84" w:rsidRDefault="00954D84" w:rsidP="00954D84">
      <w:pPr>
        <w:rPr>
          <w:rFonts w:ascii="Times New Roman" w:hAnsi="Times New Roman" w:cs="Times New Roman"/>
          <w:sz w:val="24"/>
          <w:szCs w:val="24"/>
        </w:rPr>
      </w:pPr>
    </w:p>
    <w:p w14:paraId="5D7CDD34" w14:textId="77777777" w:rsidR="00954D84" w:rsidRDefault="00954D84" w:rsidP="00954D8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83E15">
        <w:rPr>
          <w:rFonts w:ascii="Times New Roman" w:hAnsi="Times New Roman" w:cs="Times New Roman"/>
          <w:b/>
          <w:bCs/>
          <w:sz w:val="24"/>
          <w:szCs w:val="24"/>
        </w:rPr>
        <w:t>Optimizer:</w:t>
      </w:r>
    </w:p>
    <w:p w14:paraId="1A3EFC58" w14:textId="2E1CFB04" w:rsidR="00954D84" w:rsidRDefault="00954D84" w:rsidP="00954D84">
      <w:pPr>
        <w:rPr>
          <w:rFonts w:ascii="Times New Roman" w:hAnsi="Times New Roman" w:cs="Times New Roman"/>
          <w:sz w:val="24"/>
          <w:szCs w:val="24"/>
        </w:rPr>
      </w:pPr>
      <w:r w:rsidRPr="00666DA2">
        <w:rPr>
          <w:rFonts w:ascii="Times New Roman" w:hAnsi="Times New Roman" w:cs="Times New Roman"/>
          <w:sz w:val="24"/>
          <w:szCs w:val="24"/>
        </w:rPr>
        <w:t>Adam(lr=1e-4),loss='categorical_crossentropy',metrics=['accuracy']</w:t>
      </w:r>
    </w:p>
    <w:p w14:paraId="28D69E19" w14:textId="4C7BF029" w:rsidR="0013156C" w:rsidRDefault="0013156C" w:rsidP="00954D84">
      <w:pPr>
        <w:rPr>
          <w:rFonts w:ascii="Times New Roman" w:hAnsi="Times New Roman" w:cs="Times New Roman"/>
          <w:sz w:val="24"/>
          <w:szCs w:val="24"/>
        </w:rPr>
      </w:pPr>
    </w:p>
    <w:p w14:paraId="3054C042" w14:textId="77777777" w:rsidR="001206A3" w:rsidRDefault="001206A3" w:rsidP="0013156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04873B5" w14:textId="49612EFF" w:rsidR="0013156C" w:rsidRDefault="0013156C" w:rsidP="0013156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E5042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Experiment </w:t>
      </w:r>
      <w:r w:rsidR="00B513C1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Pr="007E5042">
        <w:rPr>
          <w:rFonts w:ascii="Times New Roman" w:hAnsi="Times New Roman" w:cs="Times New Roman"/>
          <w:b/>
          <w:bCs/>
          <w:sz w:val="24"/>
          <w:szCs w:val="24"/>
        </w:rPr>
        <w:t xml:space="preserve"> (</w:t>
      </w:r>
      <w:r w:rsidR="00B5016B">
        <w:rPr>
          <w:rFonts w:ascii="Times New Roman" w:hAnsi="Times New Roman" w:cs="Times New Roman"/>
          <w:b/>
          <w:bCs/>
          <w:sz w:val="24"/>
          <w:szCs w:val="24"/>
        </w:rPr>
        <w:t>image-downscale</w:t>
      </w:r>
      <w:r w:rsidRPr="007E5042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568BDE43" w14:textId="77777777" w:rsidR="0013156C" w:rsidRDefault="0013156C" w:rsidP="0013156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EDAA5AD" w14:textId="77777777" w:rsidR="0013156C" w:rsidRDefault="0013156C" w:rsidP="0013156C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ata Augmentation:</w:t>
      </w:r>
    </w:p>
    <w:p w14:paraId="3512C8EC" w14:textId="77777777" w:rsidR="0013156C" w:rsidRDefault="0013156C" w:rsidP="0013156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mages are resized to 150 * 150.</w:t>
      </w:r>
    </w:p>
    <w:p w14:paraId="2CB2CEDE" w14:textId="77777777" w:rsidR="0013156C" w:rsidRDefault="0013156C" w:rsidP="0013156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ne-Hot encoding is applied for the class labeling.</w:t>
      </w:r>
    </w:p>
    <w:p w14:paraId="62B6D8E9" w14:textId="77777777" w:rsidR="0013156C" w:rsidRDefault="0013156C" w:rsidP="0013156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mages are divided by 25.</w:t>
      </w:r>
    </w:p>
    <w:p w14:paraId="1BAC60AD" w14:textId="77777777" w:rsidR="0013156C" w:rsidRDefault="0013156C" w:rsidP="0013156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ach image matrix’s pixel values are divided by 255.</w:t>
      </w:r>
    </w:p>
    <w:p w14:paraId="54155F6C" w14:textId="69C7AD4E" w:rsidR="0013156C" w:rsidRDefault="0013156C" w:rsidP="0013156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5% of the data is taken for validation set.</w:t>
      </w:r>
    </w:p>
    <w:p w14:paraId="52FA9BF5" w14:textId="77777777" w:rsidR="0013156C" w:rsidRDefault="0013156C" w:rsidP="0013156C">
      <w:pPr>
        <w:rPr>
          <w:rFonts w:ascii="Times New Roman" w:hAnsi="Times New Roman" w:cs="Times New Roman"/>
          <w:sz w:val="24"/>
          <w:szCs w:val="24"/>
        </w:rPr>
      </w:pPr>
    </w:p>
    <w:p w14:paraId="733DEB28" w14:textId="77777777" w:rsidR="0013156C" w:rsidRDefault="0013156C" w:rsidP="0013156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813D95">
        <w:rPr>
          <w:rFonts w:ascii="Times New Roman" w:hAnsi="Times New Roman" w:cs="Times New Roman"/>
          <w:b/>
          <w:bCs/>
          <w:sz w:val="24"/>
          <w:szCs w:val="24"/>
        </w:rPr>
        <w:t>Transfer Learning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29733F9D" w14:textId="77777777" w:rsidR="0013156C" w:rsidRDefault="0013156C" w:rsidP="0013156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GG-16:</w:t>
      </w:r>
    </w:p>
    <w:p w14:paraId="455C3B08" w14:textId="4E6F1FE3" w:rsidR="0013156C" w:rsidRDefault="006469FA" w:rsidP="0013156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0</w:t>
      </w:r>
      <w:r w:rsidR="0013156C">
        <w:rPr>
          <w:rFonts w:ascii="Times New Roman" w:hAnsi="Times New Roman" w:cs="Times New Roman"/>
          <w:sz w:val="24"/>
          <w:szCs w:val="24"/>
        </w:rPr>
        <w:t xml:space="preserve"> * </w:t>
      </w:r>
      <w:r>
        <w:rPr>
          <w:rFonts w:ascii="Times New Roman" w:hAnsi="Times New Roman" w:cs="Times New Roman"/>
          <w:sz w:val="24"/>
          <w:szCs w:val="24"/>
        </w:rPr>
        <w:t>40</w:t>
      </w:r>
      <w:r w:rsidR="0013156C">
        <w:rPr>
          <w:rFonts w:ascii="Times New Roman" w:hAnsi="Times New Roman" w:cs="Times New Roman"/>
          <w:sz w:val="24"/>
          <w:szCs w:val="24"/>
        </w:rPr>
        <w:t xml:space="preserve"> input shape and 3 channels.</w:t>
      </w:r>
    </w:p>
    <w:p w14:paraId="7E51894E" w14:textId="77777777" w:rsidR="0013156C" w:rsidRDefault="0013156C" w:rsidP="0013156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oling is set to average.</w:t>
      </w:r>
    </w:p>
    <w:p w14:paraId="190D68A7" w14:textId="77777777" w:rsidR="0013156C" w:rsidRDefault="0013156C" w:rsidP="0013156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ully connected layers are discarded.</w:t>
      </w:r>
    </w:p>
    <w:p w14:paraId="32749720" w14:textId="77777777" w:rsidR="0013156C" w:rsidRDefault="0013156C" w:rsidP="0013156C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Imagen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eights are used.</w:t>
      </w:r>
    </w:p>
    <w:p w14:paraId="3DD672E7" w14:textId="0217917A" w:rsidR="0013156C" w:rsidRDefault="0013156C" w:rsidP="0013156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ast </w:t>
      </w:r>
      <w:r w:rsidR="000D740F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layers are enabled to learn, rest of the layers are disabled to learn.</w:t>
      </w:r>
    </w:p>
    <w:p w14:paraId="6702DE4F" w14:textId="77777777" w:rsidR="0013156C" w:rsidRDefault="0013156C" w:rsidP="0013156C">
      <w:pPr>
        <w:rPr>
          <w:rFonts w:ascii="Times New Roman" w:hAnsi="Times New Roman" w:cs="Times New Roman"/>
          <w:sz w:val="24"/>
          <w:szCs w:val="24"/>
        </w:rPr>
      </w:pPr>
    </w:p>
    <w:p w14:paraId="74176718" w14:textId="77777777" w:rsidR="0013156C" w:rsidRDefault="0013156C" w:rsidP="0013156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B760C">
        <w:rPr>
          <w:rFonts w:ascii="Times New Roman" w:hAnsi="Times New Roman" w:cs="Times New Roman"/>
          <w:b/>
          <w:bCs/>
          <w:sz w:val="24"/>
          <w:szCs w:val="24"/>
        </w:rPr>
        <w:t>Fine Tuning:</w:t>
      </w:r>
    </w:p>
    <w:p w14:paraId="40DB0139" w14:textId="77777777" w:rsidR="0013156C" w:rsidRPr="00E40667" w:rsidRDefault="0013156C" w:rsidP="0013156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ew fully connected layer with 256 neurons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rel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ctivation.</w:t>
      </w:r>
    </w:p>
    <w:p w14:paraId="2CCACB23" w14:textId="77777777" w:rsidR="0013156C" w:rsidRDefault="0013156C" w:rsidP="0013156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ew fully connected layer with 5 neurons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softma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ctivation.</w:t>
      </w:r>
    </w:p>
    <w:p w14:paraId="7ADFD8F9" w14:textId="77777777" w:rsidR="0013156C" w:rsidRDefault="0013156C" w:rsidP="0013156C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893D1CC" w14:textId="77777777" w:rsidR="0013156C" w:rsidRDefault="0013156C" w:rsidP="0013156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66DA2">
        <w:rPr>
          <w:rFonts w:ascii="Times New Roman" w:hAnsi="Times New Roman" w:cs="Times New Roman"/>
          <w:b/>
          <w:bCs/>
          <w:sz w:val="24"/>
          <w:szCs w:val="24"/>
        </w:rPr>
        <w:t>Dropout:</w:t>
      </w:r>
    </w:p>
    <w:p w14:paraId="59E47D5D" w14:textId="77777777" w:rsidR="0013156C" w:rsidRPr="00666DA2" w:rsidRDefault="0013156C" w:rsidP="0013156C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666DA2">
        <w:rPr>
          <w:rFonts w:ascii="Times New Roman" w:hAnsi="Times New Roman" w:cs="Times New Roman"/>
          <w:sz w:val="24"/>
          <w:szCs w:val="24"/>
        </w:rPr>
        <w:t>ReduceLROnPlateau</w:t>
      </w:r>
      <w:proofErr w:type="spellEnd"/>
      <w:r w:rsidRPr="00666DA2">
        <w:rPr>
          <w:rFonts w:ascii="Times New Roman" w:hAnsi="Times New Roman" w:cs="Times New Roman"/>
          <w:sz w:val="24"/>
          <w:szCs w:val="24"/>
        </w:rPr>
        <w:t>(monitor='</w:t>
      </w:r>
      <w:proofErr w:type="spellStart"/>
      <w:r w:rsidRPr="00666DA2">
        <w:rPr>
          <w:rFonts w:ascii="Times New Roman" w:hAnsi="Times New Roman" w:cs="Times New Roman"/>
          <w:sz w:val="24"/>
          <w:szCs w:val="24"/>
        </w:rPr>
        <w:t>val_acc</w:t>
      </w:r>
      <w:proofErr w:type="spellEnd"/>
      <w:r w:rsidRPr="00666DA2">
        <w:rPr>
          <w:rFonts w:ascii="Times New Roman" w:hAnsi="Times New Roman" w:cs="Times New Roman"/>
          <w:sz w:val="24"/>
          <w:szCs w:val="24"/>
        </w:rPr>
        <w:t>', factor=0.1, epsilon=0.0001, patience=2, verbose=1)</w:t>
      </w:r>
    </w:p>
    <w:p w14:paraId="2DAA352C" w14:textId="77777777" w:rsidR="0013156C" w:rsidRDefault="0013156C" w:rsidP="0013156C">
      <w:pPr>
        <w:rPr>
          <w:rFonts w:ascii="Times New Roman" w:hAnsi="Times New Roman" w:cs="Times New Roman"/>
          <w:sz w:val="24"/>
          <w:szCs w:val="24"/>
        </w:rPr>
      </w:pPr>
    </w:p>
    <w:p w14:paraId="75C6B166" w14:textId="77777777" w:rsidR="0013156C" w:rsidRDefault="0013156C" w:rsidP="0013156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83E15">
        <w:rPr>
          <w:rFonts w:ascii="Times New Roman" w:hAnsi="Times New Roman" w:cs="Times New Roman"/>
          <w:b/>
          <w:bCs/>
          <w:sz w:val="24"/>
          <w:szCs w:val="24"/>
        </w:rPr>
        <w:t>Optimizer:</w:t>
      </w:r>
    </w:p>
    <w:p w14:paraId="62907CC8" w14:textId="77777777" w:rsidR="0013156C" w:rsidRDefault="0013156C" w:rsidP="0013156C">
      <w:pPr>
        <w:rPr>
          <w:rFonts w:ascii="Times New Roman" w:hAnsi="Times New Roman" w:cs="Times New Roman"/>
          <w:sz w:val="24"/>
          <w:szCs w:val="24"/>
        </w:rPr>
      </w:pPr>
      <w:r w:rsidRPr="00666DA2">
        <w:rPr>
          <w:rFonts w:ascii="Times New Roman" w:hAnsi="Times New Roman" w:cs="Times New Roman"/>
          <w:sz w:val="24"/>
          <w:szCs w:val="24"/>
        </w:rPr>
        <w:t>Adam(lr=1e-4),loss='categorical_crossentropy',metrics=['accuracy']</w:t>
      </w:r>
    </w:p>
    <w:p w14:paraId="49B92EE2" w14:textId="77777777" w:rsidR="0013156C" w:rsidRDefault="0013156C" w:rsidP="00954D84">
      <w:pPr>
        <w:rPr>
          <w:rFonts w:ascii="Times New Roman" w:hAnsi="Times New Roman" w:cs="Times New Roman"/>
          <w:sz w:val="24"/>
          <w:szCs w:val="24"/>
        </w:rPr>
      </w:pPr>
    </w:p>
    <w:p w14:paraId="427B7D67" w14:textId="77777777" w:rsidR="00785EDD" w:rsidRDefault="00785EDD" w:rsidP="001824D3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38B94D1" w14:textId="2C70DC24" w:rsidR="001824D3" w:rsidRDefault="001824D3" w:rsidP="001824D3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E5042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Experiment </w:t>
      </w:r>
      <w:r w:rsidR="00CC0A6B"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Pr="007E5042">
        <w:rPr>
          <w:rFonts w:ascii="Times New Roman" w:hAnsi="Times New Roman" w:cs="Times New Roman"/>
          <w:b/>
          <w:bCs/>
          <w:sz w:val="24"/>
          <w:szCs w:val="24"/>
        </w:rPr>
        <w:t xml:space="preserve"> (</w:t>
      </w:r>
      <w:r w:rsidR="007A4B20">
        <w:rPr>
          <w:rFonts w:ascii="Times New Roman" w:hAnsi="Times New Roman" w:cs="Times New Roman"/>
          <w:b/>
          <w:bCs/>
          <w:sz w:val="24"/>
          <w:szCs w:val="24"/>
        </w:rPr>
        <w:t>lower neurons</w:t>
      </w:r>
      <w:r w:rsidRPr="007E5042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5CD8E2E0" w14:textId="77777777" w:rsidR="001824D3" w:rsidRDefault="001824D3" w:rsidP="001824D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7849A1F" w14:textId="77777777" w:rsidR="001824D3" w:rsidRDefault="001824D3" w:rsidP="001824D3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ata Augmentation:</w:t>
      </w:r>
    </w:p>
    <w:p w14:paraId="05195C93" w14:textId="77777777" w:rsidR="001824D3" w:rsidRDefault="001824D3" w:rsidP="001824D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mages are resized to 150 * 150.</w:t>
      </w:r>
    </w:p>
    <w:p w14:paraId="3901278E" w14:textId="77777777" w:rsidR="001824D3" w:rsidRDefault="001824D3" w:rsidP="001824D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ne-Hot encoding is applied for the class labeling.</w:t>
      </w:r>
    </w:p>
    <w:p w14:paraId="7C57363E" w14:textId="77777777" w:rsidR="001824D3" w:rsidRDefault="001824D3" w:rsidP="001824D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mages are divided by 25.</w:t>
      </w:r>
    </w:p>
    <w:p w14:paraId="38C8E98D" w14:textId="77777777" w:rsidR="001824D3" w:rsidRDefault="001824D3" w:rsidP="001824D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ach image matrix’s pixel values are divided by 255.</w:t>
      </w:r>
    </w:p>
    <w:p w14:paraId="0EB497F9" w14:textId="77777777" w:rsidR="001824D3" w:rsidRDefault="001824D3" w:rsidP="001824D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5% of the data is taken for validation set.</w:t>
      </w:r>
    </w:p>
    <w:p w14:paraId="4136E574" w14:textId="77777777" w:rsidR="001824D3" w:rsidRDefault="001824D3" w:rsidP="001824D3">
      <w:pPr>
        <w:rPr>
          <w:rFonts w:ascii="Times New Roman" w:hAnsi="Times New Roman" w:cs="Times New Roman"/>
          <w:sz w:val="24"/>
          <w:szCs w:val="24"/>
        </w:rPr>
      </w:pPr>
    </w:p>
    <w:p w14:paraId="720D5D3E" w14:textId="77777777" w:rsidR="001824D3" w:rsidRDefault="001824D3" w:rsidP="001824D3">
      <w:pPr>
        <w:rPr>
          <w:rFonts w:ascii="Times New Roman" w:hAnsi="Times New Roman" w:cs="Times New Roman"/>
          <w:sz w:val="24"/>
          <w:szCs w:val="24"/>
        </w:rPr>
      </w:pPr>
    </w:p>
    <w:p w14:paraId="05BF0605" w14:textId="77777777" w:rsidR="001824D3" w:rsidRDefault="001824D3" w:rsidP="001824D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813D95">
        <w:rPr>
          <w:rFonts w:ascii="Times New Roman" w:hAnsi="Times New Roman" w:cs="Times New Roman"/>
          <w:b/>
          <w:bCs/>
          <w:sz w:val="24"/>
          <w:szCs w:val="24"/>
        </w:rPr>
        <w:t>Transfer Learning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0C568FEA" w14:textId="77777777" w:rsidR="001824D3" w:rsidRDefault="001824D3" w:rsidP="001824D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GG-16:</w:t>
      </w:r>
    </w:p>
    <w:p w14:paraId="6FDBA9EB" w14:textId="6FE06760" w:rsidR="001824D3" w:rsidRDefault="007C610D" w:rsidP="001824D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0</w:t>
      </w:r>
      <w:r w:rsidR="001824D3">
        <w:rPr>
          <w:rFonts w:ascii="Times New Roman" w:hAnsi="Times New Roman" w:cs="Times New Roman"/>
          <w:sz w:val="24"/>
          <w:szCs w:val="24"/>
        </w:rPr>
        <w:t xml:space="preserve"> * </w:t>
      </w:r>
      <w:r>
        <w:rPr>
          <w:rFonts w:ascii="Times New Roman" w:hAnsi="Times New Roman" w:cs="Times New Roman"/>
          <w:sz w:val="24"/>
          <w:szCs w:val="24"/>
        </w:rPr>
        <w:t>40</w:t>
      </w:r>
      <w:r w:rsidR="001824D3">
        <w:rPr>
          <w:rFonts w:ascii="Times New Roman" w:hAnsi="Times New Roman" w:cs="Times New Roman"/>
          <w:sz w:val="24"/>
          <w:szCs w:val="24"/>
        </w:rPr>
        <w:t xml:space="preserve"> input shape and 3 channels.</w:t>
      </w:r>
    </w:p>
    <w:p w14:paraId="59129920" w14:textId="77777777" w:rsidR="001824D3" w:rsidRDefault="001824D3" w:rsidP="001824D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oling is set to average.</w:t>
      </w:r>
    </w:p>
    <w:p w14:paraId="39894B19" w14:textId="77777777" w:rsidR="001824D3" w:rsidRDefault="001824D3" w:rsidP="001824D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ully connected layers are discarded.</w:t>
      </w:r>
    </w:p>
    <w:p w14:paraId="6312DC31" w14:textId="77777777" w:rsidR="001824D3" w:rsidRDefault="001824D3" w:rsidP="001824D3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Imagen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eights are used.</w:t>
      </w:r>
    </w:p>
    <w:p w14:paraId="65962308" w14:textId="0AF05CA5" w:rsidR="001824D3" w:rsidRDefault="001824D3" w:rsidP="001824D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ast </w:t>
      </w:r>
      <w:r w:rsidR="002A2D74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layers are enabled to learn, rest of the layers are disabled to learn.</w:t>
      </w:r>
    </w:p>
    <w:p w14:paraId="4BCAE4F0" w14:textId="77777777" w:rsidR="001824D3" w:rsidRDefault="001824D3" w:rsidP="001824D3">
      <w:pPr>
        <w:rPr>
          <w:rFonts w:ascii="Times New Roman" w:hAnsi="Times New Roman" w:cs="Times New Roman"/>
          <w:sz w:val="24"/>
          <w:szCs w:val="24"/>
        </w:rPr>
      </w:pPr>
    </w:p>
    <w:p w14:paraId="41BDAEC4" w14:textId="77777777" w:rsidR="001824D3" w:rsidRDefault="001824D3" w:rsidP="001824D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B760C">
        <w:rPr>
          <w:rFonts w:ascii="Times New Roman" w:hAnsi="Times New Roman" w:cs="Times New Roman"/>
          <w:b/>
          <w:bCs/>
          <w:sz w:val="24"/>
          <w:szCs w:val="24"/>
        </w:rPr>
        <w:t>Fine Tuning:</w:t>
      </w:r>
    </w:p>
    <w:p w14:paraId="24E67E68" w14:textId="292F83AD" w:rsidR="001824D3" w:rsidRPr="00E40667" w:rsidRDefault="001824D3" w:rsidP="001824D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ew fully connected layer with </w:t>
      </w:r>
      <w:r w:rsidR="0045525D">
        <w:rPr>
          <w:rFonts w:ascii="Times New Roman" w:hAnsi="Times New Roman" w:cs="Times New Roman"/>
          <w:sz w:val="24"/>
          <w:szCs w:val="24"/>
        </w:rPr>
        <w:t>50</w:t>
      </w:r>
      <w:r>
        <w:rPr>
          <w:rFonts w:ascii="Times New Roman" w:hAnsi="Times New Roman" w:cs="Times New Roman"/>
          <w:sz w:val="24"/>
          <w:szCs w:val="24"/>
        </w:rPr>
        <w:t xml:space="preserve"> neurons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rel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ctivation.</w:t>
      </w:r>
    </w:p>
    <w:p w14:paraId="398C1028" w14:textId="77777777" w:rsidR="001824D3" w:rsidRDefault="001824D3" w:rsidP="001824D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ew fully connected layer with 5 neurons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softma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ctivation.</w:t>
      </w:r>
    </w:p>
    <w:p w14:paraId="4D54A719" w14:textId="77777777" w:rsidR="001824D3" w:rsidRDefault="001824D3" w:rsidP="001824D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39B3862" w14:textId="77777777" w:rsidR="001824D3" w:rsidRDefault="001824D3" w:rsidP="001824D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66DA2">
        <w:rPr>
          <w:rFonts w:ascii="Times New Roman" w:hAnsi="Times New Roman" w:cs="Times New Roman"/>
          <w:b/>
          <w:bCs/>
          <w:sz w:val="24"/>
          <w:szCs w:val="24"/>
        </w:rPr>
        <w:t>Dropout:</w:t>
      </w:r>
    </w:p>
    <w:p w14:paraId="34CEDA53" w14:textId="77777777" w:rsidR="001824D3" w:rsidRPr="00666DA2" w:rsidRDefault="001824D3" w:rsidP="001824D3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666DA2">
        <w:rPr>
          <w:rFonts w:ascii="Times New Roman" w:hAnsi="Times New Roman" w:cs="Times New Roman"/>
          <w:sz w:val="24"/>
          <w:szCs w:val="24"/>
        </w:rPr>
        <w:t>ReduceLROnPlateau</w:t>
      </w:r>
      <w:proofErr w:type="spellEnd"/>
      <w:r w:rsidRPr="00666DA2">
        <w:rPr>
          <w:rFonts w:ascii="Times New Roman" w:hAnsi="Times New Roman" w:cs="Times New Roman"/>
          <w:sz w:val="24"/>
          <w:szCs w:val="24"/>
        </w:rPr>
        <w:t>(monitor='</w:t>
      </w:r>
      <w:proofErr w:type="spellStart"/>
      <w:r w:rsidRPr="00666DA2">
        <w:rPr>
          <w:rFonts w:ascii="Times New Roman" w:hAnsi="Times New Roman" w:cs="Times New Roman"/>
          <w:sz w:val="24"/>
          <w:szCs w:val="24"/>
        </w:rPr>
        <w:t>val_acc</w:t>
      </w:r>
      <w:proofErr w:type="spellEnd"/>
      <w:r w:rsidRPr="00666DA2">
        <w:rPr>
          <w:rFonts w:ascii="Times New Roman" w:hAnsi="Times New Roman" w:cs="Times New Roman"/>
          <w:sz w:val="24"/>
          <w:szCs w:val="24"/>
        </w:rPr>
        <w:t>', factor=0.1, epsilon=0.0001, patience=2, verbose=1)</w:t>
      </w:r>
    </w:p>
    <w:p w14:paraId="7E9A6A01" w14:textId="77777777" w:rsidR="001824D3" w:rsidRDefault="001824D3" w:rsidP="001824D3">
      <w:pPr>
        <w:rPr>
          <w:rFonts w:ascii="Times New Roman" w:hAnsi="Times New Roman" w:cs="Times New Roman"/>
          <w:sz w:val="24"/>
          <w:szCs w:val="24"/>
        </w:rPr>
      </w:pPr>
    </w:p>
    <w:p w14:paraId="04E1AFFD" w14:textId="77777777" w:rsidR="001824D3" w:rsidRDefault="001824D3" w:rsidP="001824D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83E15">
        <w:rPr>
          <w:rFonts w:ascii="Times New Roman" w:hAnsi="Times New Roman" w:cs="Times New Roman"/>
          <w:b/>
          <w:bCs/>
          <w:sz w:val="24"/>
          <w:szCs w:val="24"/>
        </w:rPr>
        <w:t>Optimizer:</w:t>
      </w:r>
    </w:p>
    <w:p w14:paraId="612927B1" w14:textId="3E6072BA" w:rsidR="001824D3" w:rsidRDefault="001824D3" w:rsidP="001824D3">
      <w:pPr>
        <w:rPr>
          <w:rFonts w:ascii="Times New Roman" w:hAnsi="Times New Roman" w:cs="Times New Roman"/>
          <w:sz w:val="24"/>
          <w:szCs w:val="24"/>
        </w:rPr>
      </w:pPr>
      <w:r w:rsidRPr="00666DA2">
        <w:rPr>
          <w:rFonts w:ascii="Times New Roman" w:hAnsi="Times New Roman" w:cs="Times New Roman"/>
          <w:sz w:val="24"/>
          <w:szCs w:val="24"/>
        </w:rPr>
        <w:t>Adam(lr=1e-4),loss='categorical_crossentropy',metrics=['accuracy']</w:t>
      </w:r>
    </w:p>
    <w:p w14:paraId="151E1FBE" w14:textId="3FB46B27" w:rsidR="001206A3" w:rsidRDefault="001206A3" w:rsidP="001824D3">
      <w:pPr>
        <w:rPr>
          <w:rFonts w:ascii="Times New Roman" w:hAnsi="Times New Roman" w:cs="Times New Roman"/>
          <w:sz w:val="24"/>
          <w:szCs w:val="24"/>
        </w:rPr>
      </w:pPr>
    </w:p>
    <w:p w14:paraId="2509D865" w14:textId="0D325EEC" w:rsidR="00D91BBB" w:rsidRDefault="001206A3" w:rsidP="001206A3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Results</w:t>
      </w:r>
    </w:p>
    <w:tbl>
      <w:tblPr>
        <w:tblStyle w:val="TableGrid"/>
        <w:tblpPr w:leftFromText="180" w:rightFromText="180" w:vertAnchor="text" w:horzAnchor="margin" w:tblpXSpec="center" w:tblpY="204"/>
        <w:tblW w:w="11525" w:type="dxa"/>
        <w:tblLook w:val="04A0" w:firstRow="1" w:lastRow="0" w:firstColumn="1" w:lastColumn="0" w:noHBand="0" w:noVBand="1"/>
      </w:tblPr>
      <w:tblGrid>
        <w:gridCol w:w="2305"/>
        <w:gridCol w:w="2305"/>
        <w:gridCol w:w="2305"/>
        <w:gridCol w:w="2305"/>
        <w:gridCol w:w="2305"/>
      </w:tblGrid>
      <w:tr w:rsidR="00F01030" w14:paraId="6349A8BC" w14:textId="77777777" w:rsidTr="003103A3">
        <w:trPr>
          <w:trHeight w:val="1432"/>
        </w:trPr>
        <w:tc>
          <w:tcPr>
            <w:tcW w:w="2305" w:type="dxa"/>
          </w:tcPr>
          <w:p w14:paraId="117507E4" w14:textId="77777777" w:rsidR="003103A3" w:rsidRDefault="003103A3" w:rsidP="003103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298295F" w14:textId="77777777" w:rsidR="003628D8" w:rsidRDefault="003628D8" w:rsidP="003103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EA5BA02" w14:textId="1330CF94" w:rsidR="00F01030" w:rsidRDefault="00F01030" w:rsidP="003103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xperiment Number</w:t>
            </w:r>
          </w:p>
        </w:tc>
        <w:tc>
          <w:tcPr>
            <w:tcW w:w="2305" w:type="dxa"/>
          </w:tcPr>
          <w:p w14:paraId="157F7147" w14:textId="77777777" w:rsidR="003103A3" w:rsidRDefault="003103A3" w:rsidP="003103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3C9D0C5" w14:textId="77777777" w:rsidR="003103A3" w:rsidRDefault="003103A3" w:rsidP="003103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6DDA8D4" w14:textId="55297DBE" w:rsidR="00F01030" w:rsidRDefault="00F01030" w:rsidP="003103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raining Loss</w:t>
            </w:r>
          </w:p>
        </w:tc>
        <w:tc>
          <w:tcPr>
            <w:tcW w:w="2305" w:type="dxa"/>
          </w:tcPr>
          <w:p w14:paraId="188B9DE4" w14:textId="77777777" w:rsidR="003103A3" w:rsidRPr="001F028F" w:rsidRDefault="003103A3" w:rsidP="003103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E075112" w14:textId="77777777" w:rsidR="003103A3" w:rsidRPr="001F028F" w:rsidRDefault="003103A3" w:rsidP="003103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0A2BF82" w14:textId="3F34F77D" w:rsidR="00F01030" w:rsidRPr="001F028F" w:rsidRDefault="00F01030" w:rsidP="003103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028F">
              <w:rPr>
                <w:rFonts w:ascii="Times New Roman" w:hAnsi="Times New Roman" w:cs="Times New Roman"/>
                <w:sz w:val="24"/>
                <w:szCs w:val="24"/>
              </w:rPr>
              <w:t>Validation Loss</w:t>
            </w:r>
          </w:p>
        </w:tc>
        <w:tc>
          <w:tcPr>
            <w:tcW w:w="2305" w:type="dxa"/>
          </w:tcPr>
          <w:p w14:paraId="7C985BFE" w14:textId="77777777" w:rsidR="003103A3" w:rsidRPr="001F028F" w:rsidRDefault="003103A3" w:rsidP="003103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4C63DE6" w14:textId="77777777" w:rsidR="003103A3" w:rsidRPr="001F028F" w:rsidRDefault="003103A3" w:rsidP="003103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E99A6AE" w14:textId="7C0E1EF3" w:rsidR="00F01030" w:rsidRPr="001F028F" w:rsidRDefault="00F01030" w:rsidP="003103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F028F">
              <w:rPr>
                <w:rFonts w:ascii="Times New Roman" w:hAnsi="Times New Roman" w:cs="Times New Roman"/>
                <w:sz w:val="24"/>
                <w:szCs w:val="24"/>
              </w:rPr>
              <w:t>Training Accuracy</w:t>
            </w:r>
          </w:p>
        </w:tc>
        <w:tc>
          <w:tcPr>
            <w:tcW w:w="2305" w:type="dxa"/>
          </w:tcPr>
          <w:p w14:paraId="5D85D76F" w14:textId="77777777" w:rsidR="003103A3" w:rsidRPr="003103A3" w:rsidRDefault="003103A3" w:rsidP="003103A3">
            <w:pPr>
              <w:rPr>
                <w:rFonts w:ascii="Times New Roman" w:hAnsi="Times New Roman" w:cs="Times New Roman"/>
              </w:rPr>
            </w:pPr>
          </w:p>
          <w:p w14:paraId="2758BAEE" w14:textId="77777777" w:rsidR="003103A3" w:rsidRDefault="003103A3" w:rsidP="003103A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79C53DB" w14:textId="1B5BAF17" w:rsidR="00F01030" w:rsidRPr="003103A3" w:rsidRDefault="00F01030" w:rsidP="003103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103A3">
              <w:rPr>
                <w:rFonts w:ascii="Times New Roman" w:hAnsi="Times New Roman" w:cs="Times New Roman"/>
                <w:sz w:val="24"/>
                <w:szCs w:val="24"/>
              </w:rPr>
              <w:t>Validation</w:t>
            </w:r>
            <w:r w:rsidR="003103A3" w:rsidRPr="003103A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3103A3">
              <w:rPr>
                <w:rFonts w:ascii="Times New Roman" w:hAnsi="Times New Roman" w:cs="Times New Roman"/>
                <w:sz w:val="24"/>
                <w:szCs w:val="24"/>
              </w:rPr>
              <w:t>Accuracy</w:t>
            </w:r>
          </w:p>
        </w:tc>
      </w:tr>
      <w:tr w:rsidR="00F01030" w14:paraId="1EEAFE34" w14:textId="77777777" w:rsidTr="003103A3">
        <w:trPr>
          <w:trHeight w:val="1432"/>
        </w:trPr>
        <w:tc>
          <w:tcPr>
            <w:tcW w:w="2305" w:type="dxa"/>
          </w:tcPr>
          <w:p w14:paraId="1A2EE3A5" w14:textId="77777777" w:rsidR="003103A3" w:rsidRDefault="003103A3" w:rsidP="003103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307E37B" w14:textId="77777777" w:rsidR="003103A3" w:rsidRDefault="003103A3" w:rsidP="003103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BDB2CA2" w14:textId="13DFFD5F" w:rsidR="00F01030" w:rsidRDefault="003103A3" w:rsidP="003103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305" w:type="dxa"/>
          </w:tcPr>
          <w:p w14:paraId="7DAA0FCD" w14:textId="77777777" w:rsidR="00C723AC" w:rsidRDefault="00C723AC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158AD5A" w14:textId="77777777" w:rsidR="00C723AC" w:rsidRDefault="00C723AC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24C11C0" w14:textId="002D350C" w:rsidR="00F01030" w:rsidRDefault="001F028F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81</w:t>
            </w:r>
          </w:p>
        </w:tc>
        <w:tc>
          <w:tcPr>
            <w:tcW w:w="2305" w:type="dxa"/>
          </w:tcPr>
          <w:p w14:paraId="590875B6" w14:textId="77777777" w:rsidR="00C723AC" w:rsidRDefault="00C723AC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E94867A" w14:textId="77777777" w:rsidR="00C723AC" w:rsidRDefault="00C723AC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B51D6DA" w14:textId="3498A23B" w:rsidR="00F01030" w:rsidRDefault="001F028F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84</w:t>
            </w:r>
          </w:p>
        </w:tc>
        <w:tc>
          <w:tcPr>
            <w:tcW w:w="2305" w:type="dxa"/>
          </w:tcPr>
          <w:p w14:paraId="78E81BD4" w14:textId="77777777" w:rsidR="00F01030" w:rsidRDefault="00F01030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F2D6C50" w14:textId="77777777" w:rsidR="00C723AC" w:rsidRDefault="00C723AC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DAC5CD0" w14:textId="6E45E169" w:rsidR="00C723AC" w:rsidRDefault="00C723AC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2%</w:t>
            </w:r>
          </w:p>
        </w:tc>
        <w:tc>
          <w:tcPr>
            <w:tcW w:w="2305" w:type="dxa"/>
          </w:tcPr>
          <w:p w14:paraId="40901DFB" w14:textId="77777777" w:rsidR="00F01030" w:rsidRDefault="00F01030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5CD3EA2" w14:textId="77777777" w:rsidR="00C723AC" w:rsidRDefault="00C723AC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8715588" w14:textId="7EC829C8" w:rsidR="00C723AC" w:rsidRDefault="00C723AC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1%</w:t>
            </w:r>
          </w:p>
        </w:tc>
      </w:tr>
      <w:tr w:rsidR="00F01030" w14:paraId="4CF5FC76" w14:textId="77777777" w:rsidTr="003103A3">
        <w:trPr>
          <w:trHeight w:val="1432"/>
        </w:trPr>
        <w:tc>
          <w:tcPr>
            <w:tcW w:w="2305" w:type="dxa"/>
          </w:tcPr>
          <w:p w14:paraId="36759D36" w14:textId="77777777" w:rsidR="003103A3" w:rsidRDefault="003103A3" w:rsidP="003103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82007E8" w14:textId="77777777" w:rsidR="003103A3" w:rsidRDefault="003103A3" w:rsidP="003103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826C26B" w14:textId="591CFCED" w:rsidR="00F01030" w:rsidRDefault="003103A3" w:rsidP="003103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305" w:type="dxa"/>
          </w:tcPr>
          <w:p w14:paraId="40CDEC47" w14:textId="77777777" w:rsidR="00F01030" w:rsidRDefault="00F01030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8ECD2A3" w14:textId="77777777" w:rsidR="00C723AC" w:rsidRDefault="00C723AC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1FD5F2F" w14:textId="037E32C9" w:rsidR="00C723AC" w:rsidRDefault="00C723AC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1</w:t>
            </w:r>
          </w:p>
        </w:tc>
        <w:tc>
          <w:tcPr>
            <w:tcW w:w="2305" w:type="dxa"/>
          </w:tcPr>
          <w:p w14:paraId="6BD30191" w14:textId="77777777" w:rsidR="00F01030" w:rsidRDefault="00F01030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DB145D5" w14:textId="77777777" w:rsidR="00C723AC" w:rsidRDefault="00C723AC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0395F86" w14:textId="3BBE5B98" w:rsidR="00C723AC" w:rsidRDefault="00C723AC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89</w:t>
            </w:r>
          </w:p>
        </w:tc>
        <w:tc>
          <w:tcPr>
            <w:tcW w:w="2305" w:type="dxa"/>
          </w:tcPr>
          <w:p w14:paraId="7BB108C3" w14:textId="77777777" w:rsidR="00F01030" w:rsidRDefault="00F01030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4B46C57" w14:textId="10CC9F94" w:rsidR="00C723AC" w:rsidRDefault="00C723AC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5129D93" w14:textId="716CFEC3" w:rsidR="00C723AC" w:rsidRDefault="00C723AC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6%</w:t>
            </w:r>
          </w:p>
          <w:p w14:paraId="24125C2B" w14:textId="316AC127" w:rsidR="00C723AC" w:rsidRDefault="00C723AC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05" w:type="dxa"/>
          </w:tcPr>
          <w:p w14:paraId="2D62AB62" w14:textId="77777777" w:rsidR="00F01030" w:rsidRDefault="00F01030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668D40D" w14:textId="77777777" w:rsidR="00C723AC" w:rsidRDefault="00C723AC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F6691D8" w14:textId="521C645E" w:rsidR="00C723AC" w:rsidRDefault="00C723AC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9%</w:t>
            </w:r>
          </w:p>
        </w:tc>
      </w:tr>
      <w:tr w:rsidR="00F01030" w14:paraId="203D8CB1" w14:textId="77777777" w:rsidTr="003103A3">
        <w:trPr>
          <w:trHeight w:val="1432"/>
        </w:trPr>
        <w:tc>
          <w:tcPr>
            <w:tcW w:w="2305" w:type="dxa"/>
          </w:tcPr>
          <w:p w14:paraId="0EAEDE94" w14:textId="77777777" w:rsidR="003103A3" w:rsidRDefault="003103A3" w:rsidP="003103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AD25F3B" w14:textId="77777777" w:rsidR="003103A3" w:rsidRDefault="003103A3" w:rsidP="003103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3E3116A" w14:textId="659D9E64" w:rsidR="00F01030" w:rsidRDefault="003103A3" w:rsidP="003103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305" w:type="dxa"/>
          </w:tcPr>
          <w:p w14:paraId="44B7D9E1" w14:textId="77777777" w:rsidR="00F01030" w:rsidRDefault="00F01030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D5853F5" w14:textId="77777777" w:rsidR="00C723AC" w:rsidRDefault="00C723AC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91FBB1F" w14:textId="3D2A8BC0" w:rsidR="00C723AC" w:rsidRDefault="000A0092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2305" w:type="dxa"/>
          </w:tcPr>
          <w:p w14:paraId="68EE9495" w14:textId="77777777" w:rsidR="00F01030" w:rsidRDefault="00F01030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77BEC5F" w14:textId="77777777" w:rsidR="00C723AC" w:rsidRDefault="00C723AC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15A3CCD" w14:textId="6684285E" w:rsidR="00C723AC" w:rsidRDefault="000A0092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3</w:t>
            </w:r>
          </w:p>
        </w:tc>
        <w:tc>
          <w:tcPr>
            <w:tcW w:w="2305" w:type="dxa"/>
          </w:tcPr>
          <w:p w14:paraId="09B80424" w14:textId="77777777" w:rsidR="00F01030" w:rsidRDefault="00F01030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75824E9" w14:textId="77777777" w:rsidR="00C723AC" w:rsidRDefault="00C723AC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DDB4237" w14:textId="766FC23D" w:rsidR="00C723AC" w:rsidRDefault="000A0092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8%</w:t>
            </w:r>
          </w:p>
        </w:tc>
        <w:tc>
          <w:tcPr>
            <w:tcW w:w="2305" w:type="dxa"/>
          </w:tcPr>
          <w:p w14:paraId="4F88E1B5" w14:textId="77777777" w:rsidR="00F01030" w:rsidRDefault="00F01030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AD80CFD" w14:textId="77777777" w:rsidR="00C723AC" w:rsidRDefault="00C723AC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F88053A" w14:textId="55EE289C" w:rsidR="00C723AC" w:rsidRDefault="000A0092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0%</w:t>
            </w:r>
          </w:p>
        </w:tc>
      </w:tr>
      <w:tr w:rsidR="00F01030" w14:paraId="1BFB86AA" w14:textId="77777777" w:rsidTr="003103A3">
        <w:trPr>
          <w:trHeight w:val="1432"/>
        </w:trPr>
        <w:tc>
          <w:tcPr>
            <w:tcW w:w="2305" w:type="dxa"/>
          </w:tcPr>
          <w:p w14:paraId="3F201E9E" w14:textId="77777777" w:rsidR="003103A3" w:rsidRDefault="003103A3" w:rsidP="003103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9A34747" w14:textId="77777777" w:rsidR="003103A3" w:rsidRDefault="003103A3" w:rsidP="003103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44B1746" w14:textId="4E435F13" w:rsidR="00F01030" w:rsidRDefault="003103A3" w:rsidP="003103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305" w:type="dxa"/>
          </w:tcPr>
          <w:p w14:paraId="3F180E44" w14:textId="77777777" w:rsidR="00F01030" w:rsidRDefault="00F01030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B944D6A" w14:textId="77777777" w:rsidR="00C723AC" w:rsidRDefault="00C723AC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FC8C260" w14:textId="7E086DE9" w:rsidR="00C723AC" w:rsidRDefault="00D376FB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2</w:t>
            </w:r>
          </w:p>
        </w:tc>
        <w:tc>
          <w:tcPr>
            <w:tcW w:w="2305" w:type="dxa"/>
          </w:tcPr>
          <w:p w14:paraId="4A01EAF6" w14:textId="77777777" w:rsidR="00F01030" w:rsidRDefault="00F01030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74386ED" w14:textId="77777777" w:rsidR="00C723AC" w:rsidRDefault="00C723AC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3D5D715" w14:textId="0DCF8FE7" w:rsidR="00C723AC" w:rsidRDefault="00D376FB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6</w:t>
            </w:r>
          </w:p>
        </w:tc>
        <w:tc>
          <w:tcPr>
            <w:tcW w:w="2305" w:type="dxa"/>
          </w:tcPr>
          <w:p w14:paraId="2417EA31" w14:textId="77777777" w:rsidR="00F01030" w:rsidRDefault="00F01030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2364FB0" w14:textId="77777777" w:rsidR="00C723AC" w:rsidRDefault="00C723AC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DA9245C" w14:textId="185087A4" w:rsidR="00C723AC" w:rsidRDefault="00D376FB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9%</w:t>
            </w:r>
          </w:p>
        </w:tc>
        <w:tc>
          <w:tcPr>
            <w:tcW w:w="2305" w:type="dxa"/>
          </w:tcPr>
          <w:p w14:paraId="0D848640" w14:textId="77777777" w:rsidR="00F01030" w:rsidRDefault="00F01030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171EFA3" w14:textId="77777777" w:rsidR="00C723AC" w:rsidRDefault="00C723AC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CE4AE31" w14:textId="04CB9033" w:rsidR="00C723AC" w:rsidRDefault="00D376FB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6%</w:t>
            </w:r>
          </w:p>
        </w:tc>
      </w:tr>
      <w:tr w:rsidR="00F01030" w14:paraId="07BE6A1E" w14:textId="77777777" w:rsidTr="003103A3">
        <w:trPr>
          <w:trHeight w:val="1432"/>
        </w:trPr>
        <w:tc>
          <w:tcPr>
            <w:tcW w:w="2305" w:type="dxa"/>
          </w:tcPr>
          <w:p w14:paraId="00C5CF79" w14:textId="77777777" w:rsidR="003103A3" w:rsidRDefault="003103A3" w:rsidP="003103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EF77D2A" w14:textId="77777777" w:rsidR="003103A3" w:rsidRDefault="003103A3" w:rsidP="003103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B69DAC9" w14:textId="3FB507C2" w:rsidR="00F01030" w:rsidRDefault="003103A3" w:rsidP="003103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305" w:type="dxa"/>
          </w:tcPr>
          <w:p w14:paraId="3F6D6F62" w14:textId="77777777" w:rsidR="00F01030" w:rsidRDefault="00F01030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03A506A" w14:textId="77777777" w:rsidR="00C723AC" w:rsidRDefault="00C723AC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6FB1F3F" w14:textId="34DD6B2F" w:rsidR="00C723AC" w:rsidRDefault="00D376FB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5</w:t>
            </w:r>
          </w:p>
        </w:tc>
        <w:tc>
          <w:tcPr>
            <w:tcW w:w="2305" w:type="dxa"/>
          </w:tcPr>
          <w:p w14:paraId="16F459EC" w14:textId="77777777" w:rsidR="00F01030" w:rsidRDefault="00F01030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17D4D54" w14:textId="77777777" w:rsidR="00C723AC" w:rsidRDefault="00C723AC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AEA7FA4" w14:textId="78BD8467" w:rsidR="00C723AC" w:rsidRDefault="00D376FB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82</w:t>
            </w:r>
          </w:p>
        </w:tc>
        <w:tc>
          <w:tcPr>
            <w:tcW w:w="2305" w:type="dxa"/>
          </w:tcPr>
          <w:p w14:paraId="4E518A6B" w14:textId="77777777" w:rsidR="00F01030" w:rsidRDefault="00F01030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4B21071" w14:textId="77777777" w:rsidR="00C723AC" w:rsidRDefault="00C723AC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12F828F" w14:textId="3F3421E9" w:rsidR="00C723AC" w:rsidRDefault="00D223EF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1%</w:t>
            </w:r>
          </w:p>
        </w:tc>
        <w:tc>
          <w:tcPr>
            <w:tcW w:w="2305" w:type="dxa"/>
          </w:tcPr>
          <w:p w14:paraId="5B3A3BDB" w14:textId="77777777" w:rsidR="00F01030" w:rsidRDefault="00F01030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50090DD" w14:textId="77777777" w:rsidR="00C723AC" w:rsidRDefault="00C723AC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6B06279" w14:textId="2BDA0A42" w:rsidR="00C723AC" w:rsidRDefault="00D223EF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6%</w:t>
            </w:r>
          </w:p>
        </w:tc>
      </w:tr>
      <w:tr w:rsidR="00F01030" w14:paraId="7E542234" w14:textId="77777777" w:rsidTr="003103A3">
        <w:trPr>
          <w:trHeight w:val="1432"/>
        </w:trPr>
        <w:tc>
          <w:tcPr>
            <w:tcW w:w="2305" w:type="dxa"/>
          </w:tcPr>
          <w:p w14:paraId="0ED31829" w14:textId="77777777" w:rsidR="003103A3" w:rsidRDefault="003103A3" w:rsidP="003103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19BDCA2" w14:textId="77777777" w:rsidR="003103A3" w:rsidRDefault="003103A3" w:rsidP="003103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EF9BBAE" w14:textId="53529145" w:rsidR="00F01030" w:rsidRDefault="003103A3" w:rsidP="003103A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305" w:type="dxa"/>
          </w:tcPr>
          <w:p w14:paraId="77C8691A" w14:textId="77777777" w:rsidR="00F01030" w:rsidRDefault="00F01030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8ADF081" w14:textId="77777777" w:rsidR="00C723AC" w:rsidRDefault="00C723AC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DA1DBF0" w14:textId="24E9127B" w:rsidR="00C723AC" w:rsidRDefault="00D223EF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5</w:t>
            </w:r>
          </w:p>
        </w:tc>
        <w:tc>
          <w:tcPr>
            <w:tcW w:w="2305" w:type="dxa"/>
          </w:tcPr>
          <w:p w14:paraId="464B9E20" w14:textId="77777777" w:rsidR="00F01030" w:rsidRDefault="00F01030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51C10A2" w14:textId="1C76C7F6" w:rsidR="00C723AC" w:rsidRDefault="00C723AC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3E1E297" w14:textId="36B86941" w:rsidR="00D223EF" w:rsidRDefault="00D223EF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84</w:t>
            </w:r>
          </w:p>
          <w:p w14:paraId="057F6098" w14:textId="5DFE053E" w:rsidR="00C723AC" w:rsidRDefault="00C723AC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05" w:type="dxa"/>
          </w:tcPr>
          <w:p w14:paraId="1A6F6C3F" w14:textId="77777777" w:rsidR="00F01030" w:rsidRDefault="00F01030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73F18B8" w14:textId="77777777" w:rsidR="00C723AC" w:rsidRDefault="00C723AC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2A94D49" w14:textId="15D1A935" w:rsidR="00C723AC" w:rsidRDefault="00D223EF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0%</w:t>
            </w:r>
          </w:p>
        </w:tc>
        <w:tc>
          <w:tcPr>
            <w:tcW w:w="2305" w:type="dxa"/>
          </w:tcPr>
          <w:p w14:paraId="76FD7549" w14:textId="77777777" w:rsidR="00F01030" w:rsidRDefault="00F01030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63BCAC8" w14:textId="77777777" w:rsidR="00C723AC" w:rsidRDefault="00C723AC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406A77C" w14:textId="2041C8FC" w:rsidR="00C723AC" w:rsidRDefault="00D223EF" w:rsidP="001F028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6%</w:t>
            </w:r>
          </w:p>
        </w:tc>
      </w:tr>
    </w:tbl>
    <w:p w14:paraId="2FD729FE" w14:textId="26C1313B" w:rsidR="00F911E6" w:rsidRDefault="00F911E6" w:rsidP="001206A3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2A94885" w14:textId="77777777" w:rsidR="00F01030" w:rsidRPr="00F01030" w:rsidRDefault="00F01030" w:rsidP="00F01030">
      <w:pPr>
        <w:rPr>
          <w:rFonts w:ascii="Times New Roman" w:hAnsi="Times New Roman" w:cs="Times New Roman"/>
          <w:sz w:val="20"/>
          <w:szCs w:val="20"/>
        </w:rPr>
      </w:pPr>
      <w:r w:rsidRPr="00F01030">
        <w:rPr>
          <w:rFonts w:ascii="Times New Roman" w:hAnsi="Times New Roman" w:cs="Times New Roman"/>
          <w:b/>
          <w:bCs/>
          <w:sz w:val="20"/>
          <w:szCs w:val="20"/>
        </w:rPr>
        <w:tab/>
      </w:r>
    </w:p>
    <w:p w14:paraId="5C8A5D87" w14:textId="74A61610" w:rsidR="00F01030" w:rsidRPr="00F01030" w:rsidRDefault="00F01030" w:rsidP="00F01030">
      <w:pPr>
        <w:rPr>
          <w:rFonts w:ascii="Times New Roman" w:hAnsi="Times New Roman" w:cs="Times New Roman"/>
          <w:sz w:val="24"/>
          <w:szCs w:val="24"/>
        </w:rPr>
      </w:pPr>
    </w:p>
    <w:sectPr w:rsidR="00F01030" w:rsidRPr="00F010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2MjI1MDc1sjQ2M7BQ0lEKTi0uzszPAykwrgUABD6TsiwAAAA="/>
  </w:docVars>
  <w:rsids>
    <w:rsidRoot w:val="0038433E"/>
    <w:rsid w:val="00045B8E"/>
    <w:rsid w:val="000A0092"/>
    <w:rsid w:val="000A20FD"/>
    <w:rsid w:val="000D740F"/>
    <w:rsid w:val="000E5221"/>
    <w:rsid w:val="000E5E24"/>
    <w:rsid w:val="001206A3"/>
    <w:rsid w:val="0013156C"/>
    <w:rsid w:val="00147027"/>
    <w:rsid w:val="00175EAC"/>
    <w:rsid w:val="0017689D"/>
    <w:rsid w:val="001824D3"/>
    <w:rsid w:val="001B0757"/>
    <w:rsid w:val="001F028F"/>
    <w:rsid w:val="0021596E"/>
    <w:rsid w:val="002400AC"/>
    <w:rsid w:val="00240CAB"/>
    <w:rsid w:val="00283E15"/>
    <w:rsid w:val="002A2D74"/>
    <w:rsid w:val="002D508E"/>
    <w:rsid w:val="002E042F"/>
    <w:rsid w:val="003103A3"/>
    <w:rsid w:val="00350C96"/>
    <w:rsid w:val="003628D8"/>
    <w:rsid w:val="00366B69"/>
    <w:rsid w:val="0038433E"/>
    <w:rsid w:val="003A55A4"/>
    <w:rsid w:val="003B1542"/>
    <w:rsid w:val="003F37C2"/>
    <w:rsid w:val="004046A9"/>
    <w:rsid w:val="00404BA5"/>
    <w:rsid w:val="004314D5"/>
    <w:rsid w:val="004374D4"/>
    <w:rsid w:val="0045525D"/>
    <w:rsid w:val="00486EE6"/>
    <w:rsid w:val="004A4DEE"/>
    <w:rsid w:val="00504AB6"/>
    <w:rsid w:val="00532BD5"/>
    <w:rsid w:val="005820F0"/>
    <w:rsid w:val="005C2783"/>
    <w:rsid w:val="005E62D9"/>
    <w:rsid w:val="00607E49"/>
    <w:rsid w:val="00625C3C"/>
    <w:rsid w:val="006308BE"/>
    <w:rsid w:val="006469FA"/>
    <w:rsid w:val="006641BA"/>
    <w:rsid w:val="00666DA2"/>
    <w:rsid w:val="006B26FF"/>
    <w:rsid w:val="006C76B8"/>
    <w:rsid w:val="00732896"/>
    <w:rsid w:val="00785EDD"/>
    <w:rsid w:val="007A4B20"/>
    <w:rsid w:val="007C610D"/>
    <w:rsid w:val="007D66CF"/>
    <w:rsid w:val="007E5042"/>
    <w:rsid w:val="007F7DE9"/>
    <w:rsid w:val="00813D95"/>
    <w:rsid w:val="00835058"/>
    <w:rsid w:val="00840740"/>
    <w:rsid w:val="00850416"/>
    <w:rsid w:val="00854459"/>
    <w:rsid w:val="00892017"/>
    <w:rsid w:val="00894FA2"/>
    <w:rsid w:val="008E144F"/>
    <w:rsid w:val="00907480"/>
    <w:rsid w:val="00914A18"/>
    <w:rsid w:val="009524C4"/>
    <w:rsid w:val="00954D84"/>
    <w:rsid w:val="00965A41"/>
    <w:rsid w:val="0097020B"/>
    <w:rsid w:val="009F3373"/>
    <w:rsid w:val="00A076F1"/>
    <w:rsid w:val="00A1194A"/>
    <w:rsid w:val="00A8146D"/>
    <w:rsid w:val="00A863A6"/>
    <w:rsid w:val="00A9298A"/>
    <w:rsid w:val="00AA7390"/>
    <w:rsid w:val="00B5016B"/>
    <w:rsid w:val="00B513C1"/>
    <w:rsid w:val="00B71325"/>
    <w:rsid w:val="00BA2B64"/>
    <w:rsid w:val="00BC6B15"/>
    <w:rsid w:val="00C136A8"/>
    <w:rsid w:val="00C723AC"/>
    <w:rsid w:val="00C77CCD"/>
    <w:rsid w:val="00C875A6"/>
    <w:rsid w:val="00CC0A6B"/>
    <w:rsid w:val="00CC4D27"/>
    <w:rsid w:val="00CE543E"/>
    <w:rsid w:val="00CF41BB"/>
    <w:rsid w:val="00D223EF"/>
    <w:rsid w:val="00D376FB"/>
    <w:rsid w:val="00D52FF7"/>
    <w:rsid w:val="00D84420"/>
    <w:rsid w:val="00D91BBB"/>
    <w:rsid w:val="00DE2583"/>
    <w:rsid w:val="00E002A7"/>
    <w:rsid w:val="00E33568"/>
    <w:rsid w:val="00E40667"/>
    <w:rsid w:val="00E8250F"/>
    <w:rsid w:val="00E87FFE"/>
    <w:rsid w:val="00E92006"/>
    <w:rsid w:val="00E92FD4"/>
    <w:rsid w:val="00EB6CE6"/>
    <w:rsid w:val="00EE2A5E"/>
    <w:rsid w:val="00F01030"/>
    <w:rsid w:val="00F307B2"/>
    <w:rsid w:val="00F37CDF"/>
    <w:rsid w:val="00F46B42"/>
    <w:rsid w:val="00F53AF5"/>
    <w:rsid w:val="00F911E6"/>
    <w:rsid w:val="00FA0038"/>
    <w:rsid w:val="00FB760C"/>
    <w:rsid w:val="00FF5C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5C79CE"/>
  <w15:chartTrackingRefBased/>
  <w15:docId w15:val="{C427293E-1B51-4ED1-AAB4-FDBC7ACA30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840740"/>
    <w:rPr>
      <w:color w:val="0000FF"/>
      <w:u w:val="single"/>
    </w:rPr>
  </w:style>
  <w:style w:type="table" w:styleId="TableGrid">
    <w:name w:val="Table Grid"/>
    <w:basedOn w:val="TableNormal"/>
    <w:uiPriority w:val="39"/>
    <w:rsid w:val="00F010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kaggle.com/alxmamaev/flowers-recogni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7</TotalTime>
  <Pages>8</Pages>
  <Words>942</Words>
  <Characters>5374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rkan ozbudak</dc:creator>
  <cp:keywords/>
  <dc:description/>
  <cp:lastModifiedBy>furkan ozbudak</cp:lastModifiedBy>
  <cp:revision>113</cp:revision>
  <dcterms:created xsi:type="dcterms:W3CDTF">2020-07-15T21:35:00Z</dcterms:created>
  <dcterms:modified xsi:type="dcterms:W3CDTF">2020-07-16T17:18:00Z</dcterms:modified>
</cp:coreProperties>
</file>